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C024C" w14:textId="63279B04" w:rsidR="00D87EF9" w:rsidRDefault="00D96039" w:rsidP="0024252B">
      <w:pPr>
        <w:jc w:val="center"/>
        <w:rPr>
          <w:rFonts w:cs="Times New Roman"/>
          <w:b/>
          <w:sz w:val="40"/>
        </w:rPr>
      </w:pPr>
      <w:r>
        <w:rPr>
          <w:rFonts w:cs="Times New Roman"/>
          <w:b/>
          <w:sz w:val="40"/>
        </w:rPr>
        <w:t xml:space="preserve">Bonus </w:t>
      </w:r>
      <w:r w:rsidR="00B435F0">
        <w:rPr>
          <w:rFonts w:cs="Times New Roman"/>
          <w:b/>
          <w:sz w:val="40"/>
        </w:rPr>
        <w:t>Project</w:t>
      </w:r>
      <w:r>
        <w:rPr>
          <w:rFonts w:cs="Times New Roman"/>
          <w:b/>
          <w:sz w:val="40"/>
        </w:rPr>
        <w:t>:</w:t>
      </w:r>
      <w:r w:rsidR="00B435F0">
        <w:rPr>
          <w:rFonts w:cs="Times New Roman"/>
          <w:b/>
          <w:sz w:val="40"/>
        </w:rPr>
        <w:t xml:space="preserve"> </w:t>
      </w:r>
      <w:r w:rsidR="0024252B">
        <w:rPr>
          <w:rFonts w:cs="Times New Roman"/>
          <w:b/>
          <w:sz w:val="40"/>
        </w:rPr>
        <w:t>Toy</w:t>
      </w:r>
    </w:p>
    <w:p w14:paraId="2CEF6E82" w14:textId="593963D9" w:rsidR="00DC7C46" w:rsidRPr="00D87EF9" w:rsidRDefault="00DC7C46" w:rsidP="00E51EAE">
      <w:pPr>
        <w:jc w:val="center"/>
        <w:rPr>
          <w:sz w:val="16"/>
        </w:rPr>
      </w:pPr>
    </w:p>
    <w:p w14:paraId="786F297F" w14:textId="77777777" w:rsidR="00DC7C46" w:rsidRDefault="00DC7C46"/>
    <w:p w14:paraId="4D9BB5F2" w14:textId="35ACFE3A" w:rsidR="007D4C5D" w:rsidRPr="007D4C5D" w:rsidRDefault="007D4C5D" w:rsidP="00724905">
      <w:pPr>
        <w:rPr>
          <w:b/>
          <w:sz w:val="28"/>
        </w:rPr>
      </w:pPr>
      <w:r w:rsidRPr="007D4C5D">
        <w:rPr>
          <w:b/>
          <w:sz w:val="28"/>
        </w:rPr>
        <w:t>A. Description</w:t>
      </w:r>
    </w:p>
    <w:p w14:paraId="4D479555" w14:textId="699FE1F9" w:rsidR="00472B37" w:rsidRDefault="00DC7C46" w:rsidP="00724905">
      <w:r>
        <w:t xml:space="preserve">In this project, you design and implement a program, let's just call it "toy", that manages a table.  Specifically, it </w:t>
      </w:r>
      <w:r w:rsidR="002F7344">
        <w:t xml:space="preserve">supports the following functionalities. </w:t>
      </w:r>
    </w:p>
    <w:p w14:paraId="13319421" w14:textId="77777777" w:rsidR="00724905" w:rsidRDefault="00724905" w:rsidP="00724905"/>
    <w:p w14:paraId="278D0806" w14:textId="062CED36" w:rsidR="00724905" w:rsidRPr="005C6228" w:rsidRDefault="00BF1AE2" w:rsidP="00724905">
      <w:pPr>
        <w:pStyle w:val="ListParagraph"/>
        <w:numPr>
          <w:ilvl w:val="0"/>
          <w:numId w:val="9"/>
        </w:numPr>
        <w:rPr>
          <w:b/>
        </w:rPr>
      </w:pPr>
      <w:r w:rsidRPr="00B67C51">
        <w:rPr>
          <w:b/>
        </w:rPr>
        <w:t>(</w:t>
      </w:r>
      <w:r w:rsidR="008F2E6B">
        <w:rPr>
          <w:b/>
        </w:rPr>
        <w:t>3</w:t>
      </w:r>
      <w:r w:rsidRPr="00B67C51">
        <w:rPr>
          <w:b/>
        </w:rPr>
        <w:t xml:space="preserve">0 points) </w:t>
      </w:r>
      <w:r w:rsidR="00724905" w:rsidRPr="00B67C51">
        <w:rPr>
          <w:b/>
        </w:rPr>
        <w:t xml:space="preserve">Toy create </w:t>
      </w:r>
      <w:proofErr w:type="spellStart"/>
      <w:proofErr w:type="gramStart"/>
      <w:r w:rsidR="00724905" w:rsidRPr="00B67C51">
        <w:rPr>
          <w:b/>
        </w:rPr>
        <w:t>xyz.tb</w:t>
      </w:r>
      <w:proofErr w:type="spellEnd"/>
      <w:proofErr w:type="gramEnd"/>
    </w:p>
    <w:p w14:paraId="04FEE28D" w14:textId="3F1F9BD3" w:rsidR="003C7686" w:rsidRDefault="00724905" w:rsidP="00724905">
      <w:r>
        <w:t xml:space="preserve">This command creates a table called </w:t>
      </w:r>
      <w:proofErr w:type="spellStart"/>
      <w:r>
        <w:t>xyz.tb</w:t>
      </w:r>
      <w:proofErr w:type="spellEnd"/>
      <w:r>
        <w:t>. It prompts the user to enter the infor</w:t>
      </w:r>
      <w:r w:rsidR="001D2C41">
        <w:t xml:space="preserve">mation of attributes one by one. For each attribute, it </w:t>
      </w:r>
      <w:r w:rsidR="003C7686">
        <w:t>does the following tasks:</w:t>
      </w:r>
    </w:p>
    <w:p w14:paraId="30289A20" w14:textId="39010791" w:rsidR="003C7686" w:rsidRDefault="003C7686" w:rsidP="00B67C51">
      <w:pPr>
        <w:pStyle w:val="ListParagraph"/>
        <w:numPr>
          <w:ilvl w:val="0"/>
          <w:numId w:val="10"/>
        </w:numPr>
      </w:pPr>
      <w:r>
        <w:t>Display "</w:t>
      </w:r>
      <w:r w:rsidR="00C3771E">
        <w:t>A</w:t>
      </w:r>
      <w:r>
        <w:t>ttribute name: ", then read in the user input</w:t>
      </w:r>
      <w:r w:rsidR="003908FF">
        <w:t>.</w:t>
      </w:r>
      <w:r w:rsidR="007644FB">
        <w:t xml:space="preserve"> </w:t>
      </w:r>
      <w:r w:rsidR="00B50057">
        <w:t xml:space="preserve">Use the naming rule for Java variable to check </w:t>
      </w:r>
      <w:r w:rsidR="007644FB">
        <w:t>the validity of the input</w:t>
      </w:r>
      <w:r w:rsidR="00B50057">
        <w:t>. For example, names such as 4ages or ages$ are not allowed. I</w:t>
      </w:r>
      <w:r w:rsidR="007644FB">
        <w:t xml:space="preserve">f the name has </w:t>
      </w:r>
      <w:r w:rsidR="00120EC5">
        <w:t xml:space="preserve">already </w:t>
      </w:r>
      <w:r w:rsidR="007644FB">
        <w:t xml:space="preserve">been used in the table, </w:t>
      </w:r>
      <w:r w:rsidR="00B50057">
        <w:t>it is invalid as well.</w:t>
      </w:r>
      <w:r w:rsidR="0087692D">
        <w:t xml:space="preserve"> </w:t>
      </w:r>
      <w:r w:rsidR="0050266D">
        <w:t xml:space="preserve">If the name is invalid, </w:t>
      </w:r>
      <w:r w:rsidR="007644FB">
        <w:t xml:space="preserve">reject with a warning message and then </w:t>
      </w:r>
      <w:r w:rsidR="0050266D">
        <w:t>ask for a new name.</w:t>
      </w:r>
      <w:r w:rsidR="007644FB">
        <w:t xml:space="preserve"> </w:t>
      </w:r>
    </w:p>
    <w:p w14:paraId="55608503" w14:textId="12257533" w:rsidR="007644FB" w:rsidRDefault="003C7686" w:rsidP="00B67C51">
      <w:pPr>
        <w:pStyle w:val="ListParagraph"/>
        <w:numPr>
          <w:ilvl w:val="0"/>
          <w:numId w:val="10"/>
        </w:numPr>
      </w:pPr>
      <w:r>
        <w:t>Display "</w:t>
      </w:r>
      <w:r w:rsidR="00C3771E">
        <w:t>S</w:t>
      </w:r>
      <w:r>
        <w:t xml:space="preserve">elect a type: 1. integer; 2. double; 3. </w:t>
      </w:r>
      <w:proofErr w:type="spellStart"/>
      <w:r>
        <w:t>boolean</w:t>
      </w:r>
      <w:proofErr w:type="spellEnd"/>
      <w:r>
        <w:t xml:space="preserve">; 4. </w:t>
      </w:r>
      <w:r w:rsidR="003908FF">
        <w:t>s</w:t>
      </w:r>
      <w:r>
        <w:t xml:space="preserve">tring". Read in </w:t>
      </w:r>
      <w:r w:rsidR="00C3771E">
        <w:t xml:space="preserve">the number. </w:t>
      </w:r>
      <w:r w:rsidR="00747B9F">
        <w:t>In thi</w:t>
      </w:r>
      <w:r w:rsidR="003908FF">
        <w:t xml:space="preserve">s project, an integer is java int, a double is </w:t>
      </w:r>
      <w:r w:rsidR="00747B9F">
        <w:t xml:space="preserve">java </w:t>
      </w:r>
      <w:r w:rsidR="0037327F">
        <w:t xml:space="preserve">double, a </w:t>
      </w:r>
      <w:proofErr w:type="spellStart"/>
      <w:r w:rsidR="0037327F">
        <w:t>boolean</w:t>
      </w:r>
      <w:proofErr w:type="spellEnd"/>
      <w:r w:rsidR="0037327F">
        <w:t xml:space="preserve"> is java char of either "</w:t>
      </w:r>
      <w:r w:rsidR="003908FF">
        <w:t xml:space="preserve">F" or "T", and </w:t>
      </w:r>
      <w:r w:rsidR="00102C7B">
        <w:t xml:space="preserve">a string is a </w:t>
      </w:r>
      <w:r w:rsidR="005F20FA">
        <w:t xml:space="preserve">java </w:t>
      </w:r>
      <w:r w:rsidR="003908FF">
        <w:t>S</w:t>
      </w:r>
      <w:r w:rsidR="005F20FA">
        <w:t>tring</w:t>
      </w:r>
      <w:r w:rsidR="00102C7B">
        <w:t>.</w:t>
      </w:r>
    </w:p>
    <w:p w14:paraId="6162D714" w14:textId="77777777" w:rsidR="001A7626" w:rsidRDefault="00AC002C" w:rsidP="00B67C51">
      <w:pPr>
        <w:pStyle w:val="ListParagraph"/>
        <w:numPr>
          <w:ilvl w:val="0"/>
          <w:numId w:val="10"/>
        </w:numPr>
      </w:pPr>
      <w:r>
        <w:t>Display "More attribute</w:t>
      </w:r>
      <w:r w:rsidR="004E4A89">
        <w:t xml:space="preserve">? (y/n)". If the answer is "y", repeat the above steps. </w:t>
      </w:r>
    </w:p>
    <w:p w14:paraId="5CDB8C31" w14:textId="5C26684E" w:rsidR="00954C82" w:rsidRDefault="004E4A89" w:rsidP="00B67C51">
      <w:pPr>
        <w:pStyle w:val="ListParagraph"/>
        <w:numPr>
          <w:ilvl w:val="0"/>
          <w:numId w:val="10"/>
        </w:numPr>
      </w:pPr>
      <w:r>
        <w:t>Otherwise, save the</w:t>
      </w:r>
      <w:r w:rsidR="00BA09B2">
        <w:t xml:space="preserve"> header </w:t>
      </w:r>
      <w:r w:rsidR="00461BEC">
        <w:t xml:space="preserve">of </w:t>
      </w:r>
      <w:r w:rsidR="0007080E">
        <w:t xml:space="preserve">the </w:t>
      </w:r>
      <w:r>
        <w:t xml:space="preserve">newly created </w:t>
      </w:r>
      <w:r w:rsidR="006C4CF7">
        <w:t xml:space="preserve">table, named as </w:t>
      </w:r>
      <w:proofErr w:type="spellStart"/>
      <w:r w:rsidR="006C4CF7">
        <w:t>xyz.tb</w:t>
      </w:r>
      <w:proofErr w:type="spellEnd"/>
      <w:r w:rsidR="00F26CF8">
        <w:t>. For simplicity, save the header information block by block, each starting with "[" and ending with "]"</w:t>
      </w:r>
      <w:r w:rsidR="00511EF5">
        <w:t xml:space="preserve">, as follows. </w:t>
      </w:r>
      <w:r w:rsidR="004D791C">
        <w:t xml:space="preserve">The </w:t>
      </w:r>
      <w:r w:rsidR="00024AC0">
        <w:t xml:space="preserve">first </w:t>
      </w:r>
      <w:r w:rsidR="00C36853">
        <w:t xml:space="preserve">block </w:t>
      </w:r>
      <w:r w:rsidR="00024AC0">
        <w:t>records</w:t>
      </w:r>
      <w:r w:rsidR="00C36853">
        <w:t xml:space="preserve"> </w:t>
      </w:r>
      <w:r w:rsidR="00B37305">
        <w:t>the number of attributes</w:t>
      </w:r>
      <w:r w:rsidR="0036676B">
        <w:t xml:space="preserve">. </w:t>
      </w:r>
      <w:r w:rsidR="00A61663">
        <w:t xml:space="preserve"> </w:t>
      </w:r>
      <w:r w:rsidR="00A749BB">
        <w:t>The next block records the information for the first attribute in</w:t>
      </w:r>
      <w:r w:rsidR="00C2424E">
        <w:t xml:space="preserve"> the format of "[</w:t>
      </w:r>
      <w:proofErr w:type="spellStart"/>
      <w:proofErr w:type="gramStart"/>
      <w:r w:rsidR="00C2424E">
        <w:t>name:type</w:t>
      </w:r>
      <w:proofErr w:type="spellEnd"/>
      <w:proofErr w:type="gramEnd"/>
      <w:r w:rsidR="00A749BB">
        <w:t>]". Then the next block records the information for the second attribute, and so on so forth, until all attributes are record</w:t>
      </w:r>
      <w:r w:rsidR="0003256C">
        <w:t xml:space="preserve">ed. The last block </w:t>
      </w:r>
      <w:r w:rsidR="00E17718">
        <w:t xml:space="preserve">records the number of records in the table. </w:t>
      </w:r>
      <w:r w:rsidR="00406095">
        <w:t>Of course, this is 0 for a newly created table.</w:t>
      </w:r>
      <w:r w:rsidR="00E17718">
        <w:t xml:space="preserve"> </w:t>
      </w:r>
    </w:p>
    <w:p w14:paraId="167949BD" w14:textId="77777777" w:rsidR="00954C82" w:rsidRDefault="00954C82" w:rsidP="00954C82">
      <w:pPr>
        <w:ind w:left="720"/>
      </w:pPr>
    </w:p>
    <w:p w14:paraId="49094482" w14:textId="21BA7AA3" w:rsidR="00DA4294" w:rsidRDefault="00DA4294" w:rsidP="00954C82">
      <w:pPr>
        <w:ind w:left="720"/>
      </w:pPr>
      <w:r>
        <w:t xml:space="preserve">As an example, </w:t>
      </w:r>
      <w:r w:rsidR="00EC448E">
        <w:t xml:space="preserve">consider </w:t>
      </w:r>
      <w:r>
        <w:t xml:space="preserve">this header </w:t>
      </w:r>
      <w:r w:rsidR="00A23613">
        <w:t xml:space="preserve">for a table </w:t>
      </w:r>
      <w:r w:rsidR="0071626C">
        <w:t xml:space="preserve">called </w:t>
      </w:r>
      <w:proofErr w:type="spellStart"/>
      <w:proofErr w:type="gramStart"/>
      <w:r w:rsidR="008F7BD9">
        <w:t>abc.tb</w:t>
      </w:r>
      <w:proofErr w:type="spellEnd"/>
      <w:proofErr w:type="gramEnd"/>
    </w:p>
    <w:p w14:paraId="68E66942" w14:textId="77777777" w:rsidR="00045D9B" w:rsidRDefault="00DA4294" w:rsidP="004128AA">
      <w:r>
        <w:t xml:space="preserve">        </w:t>
      </w:r>
    </w:p>
    <w:p w14:paraId="0FE95039" w14:textId="7B9A315F" w:rsidR="004128AA" w:rsidRDefault="008D125D" w:rsidP="00045D9B">
      <w:pPr>
        <w:ind w:left="1440"/>
      </w:pPr>
      <w:r>
        <w:t>[</w:t>
      </w:r>
      <w:proofErr w:type="gramStart"/>
      <w:r w:rsidR="00DA4294">
        <w:t>4</w:t>
      </w:r>
      <w:r>
        <w:t>]</w:t>
      </w:r>
      <w:r w:rsidR="00DA4294">
        <w:t>[</w:t>
      </w:r>
      <w:proofErr w:type="gramEnd"/>
      <w:r w:rsidR="00DA4294">
        <w:t>SSN:</w:t>
      </w:r>
      <w:r w:rsidR="008D469C">
        <w:t>4</w:t>
      </w:r>
      <w:r w:rsidR="00DA4294">
        <w:t>][</w:t>
      </w:r>
      <w:r w:rsidR="008D469C">
        <w:t>Name:4</w:t>
      </w:r>
      <w:r w:rsidR="00D8537B">
        <w:t>][Salary:2</w:t>
      </w:r>
      <w:r w:rsidR="00266A7B">
        <w:t>][</w:t>
      </w:r>
      <w:r w:rsidR="00DD7D9E">
        <w:t>Married:3]</w:t>
      </w:r>
      <w:r>
        <w:t>[</w:t>
      </w:r>
      <w:r w:rsidR="000A64CF">
        <w:t>98</w:t>
      </w:r>
      <w:r>
        <w:t>]</w:t>
      </w:r>
    </w:p>
    <w:p w14:paraId="6F6C15FE" w14:textId="77777777" w:rsidR="00EC448E" w:rsidRDefault="00EC448E" w:rsidP="00045D9B">
      <w:pPr>
        <w:ind w:left="1440"/>
      </w:pPr>
    </w:p>
    <w:p w14:paraId="42942951" w14:textId="501FCF9A" w:rsidR="00EC448E" w:rsidRDefault="00EC448E" w:rsidP="00EC448E">
      <w:pPr>
        <w:ind w:left="720"/>
      </w:pPr>
      <w:r>
        <w:t>The above header tells:</w:t>
      </w:r>
    </w:p>
    <w:p w14:paraId="40631C90" w14:textId="19253D0E" w:rsidR="000E2F2A" w:rsidRDefault="008F7BD9" w:rsidP="000E2F2A">
      <w:pPr>
        <w:pStyle w:val="ListParagraph"/>
        <w:numPr>
          <w:ilvl w:val="0"/>
          <w:numId w:val="5"/>
        </w:numPr>
      </w:pPr>
      <w:r>
        <w:t>The table</w:t>
      </w:r>
      <w:r w:rsidR="00827C36">
        <w:t xml:space="preserve"> </w:t>
      </w:r>
      <w:proofErr w:type="spellStart"/>
      <w:proofErr w:type="gramStart"/>
      <w:r w:rsidR="00552041">
        <w:t>abc.tb</w:t>
      </w:r>
      <w:proofErr w:type="spellEnd"/>
      <w:proofErr w:type="gramEnd"/>
      <w:r w:rsidR="00552041">
        <w:t xml:space="preserve"> </w:t>
      </w:r>
      <w:r w:rsidR="00827C36">
        <w:t xml:space="preserve">has 4 attributes. </w:t>
      </w:r>
    </w:p>
    <w:p w14:paraId="06936600" w14:textId="2A582586" w:rsidR="00E524D4" w:rsidRDefault="005A77BE" w:rsidP="000E2F2A">
      <w:pPr>
        <w:pStyle w:val="ListParagraph"/>
        <w:numPr>
          <w:ilvl w:val="0"/>
          <w:numId w:val="5"/>
        </w:numPr>
      </w:pPr>
      <w:r>
        <w:t xml:space="preserve">The first attribute is named </w:t>
      </w:r>
      <w:r w:rsidR="00EA65F0">
        <w:t>"</w:t>
      </w:r>
      <w:r>
        <w:t>SSN</w:t>
      </w:r>
      <w:r w:rsidR="00EA65F0">
        <w:t>"</w:t>
      </w:r>
      <w:r>
        <w:t xml:space="preserve">, type being </w:t>
      </w:r>
      <w:r w:rsidR="00EA65F0">
        <w:t>"</w:t>
      </w:r>
      <w:r>
        <w:t>String</w:t>
      </w:r>
      <w:r w:rsidR="00007920">
        <w:t>".</w:t>
      </w:r>
      <w:r>
        <w:t xml:space="preserve"> </w:t>
      </w:r>
    </w:p>
    <w:p w14:paraId="6870EA51" w14:textId="12A446CC" w:rsidR="00E524D4" w:rsidRDefault="005A77BE" w:rsidP="000E2F2A">
      <w:pPr>
        <w:pStyle w:val="ListParagraph"/>
        <w:numPr>
          <w:ilvl w:val="0"/>
          <w:numId w:val="5"/>
        </w:numPr>
      </w:pPr>
      <w:r>
        <w:t xml:space="preserve">The </w:t>
      </w:r>
      <w:r w:rsidR="00D64ACD">
        <w:t>second</w:t>
      </w:r>
      <w:r>
        <w:t xml:space="preserve"> attribute is named </w:t>
      </w:r>
      <w:r w:rsidR="00EA65F0">
        <w:t>"Name"</w:t>
      </w:r>
      <w:r>
        <w:t xml:space="preserve">, type being </w:t>
      </w:r>
      <w:r w:rsidR="00EA65F0">
        <w:t>"</w:t>
      </w:r>
      <w:r>
        <w:t>String</w:t>
      </w:r>
      <w:r w:rsidR="00EA65F0">
        <w:t>"</w:t>
      </w:r>
      <w:r>
        <w:t xml:space="preserve">. </w:t>
      </w:r>
    </w:p>
    <w:p w14:paraId="1EC906DB" w14:textId="3341D002" w:rsidR="00E524D4" w:rsidRDefault="00EA65F0" w:rsidP="000E2F2A">
      <w:pPr>
        <w:pStyle w:val="ListParagraph"/>
        <w:numPr>
          <w:ilvl w:val="0"/>
          <w:numId w:val="5"/>
        </w:numPr>
      </w:pPr>
      <w:r>
        <w:t xml:space="preserve">The third attribute is named "Salary", type being "double". </w:t>
      </w:r>
    </w:p>
    <w:p w14:paraId="30D896AB" w14:textId="033F1B7A" w:rsidR="000E2F2A" w:rsidRDefault="00EA65F0" w:rsidP="000E2F2A">
      <w:pPr>
        <w:pStyle w:val="ListParagraph"/>
        <w:numPr>
          <w:ilvl w:val="0"/>
          <w:numId w:val="5"/>
        </w:numPr>
      </w:pPr>
      <w:r>
        <w:t xml:space="preserve">The </w:t>
      </w:r>
      <w:proofErr w:type="gramStart"/>
      <w:r>
        <w:t>forth</w:t>
      </w:r>
      <w:proofErr w:type="gramEnd"/>
      <w:r>
        <w:t xml:space="preserve"> attribute is named "Mar</w:t>
      </w:r>
      <w:r w:rsidR="00411ABE">
        <w:t>ried", type being "</w:t>
      </w:r>
      <w:proofErr w:type="spellStart"/>
      <w:r w:rsidR="00411ABE">
        <w:t>boolean</w:t>
      </w:r>
      <w:proofErr w:type="spellEnd"/>
      <w:r w:rsidR="00411ABE">
        <w:t>"</w:t>
      </w:r>
      <w:r>
        <w:t xml:space="preserve">. </w:t>
      </w:r>
    </w:p>
    <w:p w14:paraId="5CD3418F" w14:textId="5EDD7F97" w:rsidR="005A77BE" w:rsidRDefault="00623D96" w:rsidP="000E2F2A">
      <w:pPr>
        <w:pStyle w:val="ListParagraph"/>
        <w:numPr>
          <w:ilvl w:val="0"/>
          <w:numId w:val="5"/>
        </w:numPr>
      </w:pPr>
      <w:r>
        <w:t xml:space="preserve">The </w:t>
      </w:r>
      <w:r w:rsidR="000E2F2A">
        <w:t xml:space="preserve">table has </w:t>
      </w:r>
      <w:r w:rsidR="00A54AF3">
        <w:t xml:space="preserve">98 records. </w:t>
      </w:r>
    </w:p>
    <w:p w14:paraId="7079BF44" w14:textId="4FF33FFC" w:rsidR="004D791C" w:rsidRDefault="004D791C" w:rsidP="004128AA"/>
    <w:p w14:paraId="7185FDEA" w14:textId="1D1ED892" w:rsidR="00C04125" w:rsidRDefault="00C04125" w:rsidP="004128AA">
      <w:r>
        <w:t xml:space="preserve">Note that characters "[" and "]"are used as special tokens (for purposes such </w:t>
      </w:r>
      <w:r w:rsidR="009A5099">
        <w:t>delimiters</w:t>
      </w:r>
      <w:r>
        <w:t xml:space="preserve">, </w:t>
      </w:r>
      <w:proofErr w:type="spellStart"/>
      <w:r>
        <w:t>etc</w:t>
      </w:r>
      <w:proofErr w:type="spellEnd"/>
      <w:r>
        <w:t xml:space="preserve">). </w:t>
      </w:r>
      <w:r w:rsidR="009A5099">
        <w:t>A few other characters</w:t>
      </w:r>
      <w:r w:rsidR="00C51E33">
        <w:t>, includ</w:t>
      </w:r>
      <w:r>
        <w:t>ing "{", "}", and "|</w:t>
      </w:r>
      <w:r w:rsidR="009A5099">
        <w:t xml:space="preserve">", are also reserved as special tokens. </w:t>
      </w:r>
    </w:p>
    <w:p w14:paraId="3C6AFF88" w14:textId="77777777" w:rsidR="00C04125" w:rsidRDefault="00C04125" w:rsidP="004128AA"/>
    <w:p w14:paraId="3464B56C" w14:textId="0494F52F" w:rsidR="00ED40A7" w:rsidRPr="005C6228" w:rsidRDefault="00B67C51" w:rsidP="004128AA">
      <w:pPr>
        <w:rPr>
          <w:b/>
        </w:rPr>
      </w:pPr>
      <w:r w:rsidRPr="00B67C51">
        <w:rPr>
          <w:b/>
        </w:rPr>
        <w:t>2.</w:t>
      </w:r>
      <w:r w:rsidR="00ED40A7" w:rsidRPr="00B67C51">
        <w:rPr>
          <w:b/>
        </w:rPr>
        <w:t xml:space="preserve"> (</w:t>
      </w:r>
      <w:r w:rsidR="0084751D" w:rsidRPr="00B67C51">
        <w:rPr>
          <w:b/>
        </w:rPr>
        <w:t>1</w:t>
      </w:r>
      <w:r w:rsidR="00ED40A7" w:rsidRPr="00B67C51">
        <w:rPr>
          <w:b/>
        </w:rPr>
        <w:t xml:space="preserve">0 points) Toy header </w:t>
      </w:r>
      <w:proofErr w:type="spellStart"/>
      <w:proofErr w:type="gramStart"/>
      <w:r w:rsidR="00ED40A7" w:rsidRPr="00B67C51">
        <w:rPr>
          <w:b/>
        </w:rPr>
        <w:t>xyz.tb</w:t>
      </w:r>
      <w:proofErr w:type="spellEnd"/>
      <w:proofErr w:type="gramEnd"/>
    </w:p>
    <w:p w14:paraId="6EC32181" w14:textId="77777777" w:rsidR="008A5267" w:rsidRDefault="006B5A43" w:rsidP="004128AA">
      <w:r>
        <w:lastRenderedPageBreak/>
        <w:t xml:space="preserve">This code reads </w:t>
      </w:r>
      <w:proofErr w:type="spellStart"/>
      <w:proofErr w:type="gramStart"/>
      <w:r>
        <w:t>xyz.tb</w:t>
      </w:r>
      <w:proofErr w:type="spellEnd"/>
      <w:proofErr w:type="gramEnd"/>
      <w:r>
        <w:t xml:space="preserve"> and display </w:t>
      </w:r>
      <w:proofErr w:type="spellStart"/>
      <w:r>
        <w:t>its</w:t>
      </w:r>
      <w:proofErr w:type="spellEnd"/>
      <w:r>
        <w:t xml:space="preserve"> the header information</w:t>
      </w:r>
      <w:r w:rsidR="008A5267">
        <w:t xml:space="preserve">. For example, in the case of </w:t>
      </w:r>
      <w:proofErr w:type="spellStart"/>
      <w:proofErr w:type="gramStart"/>
      <w:r w:rsidR="008A5267">
        <w:t>abc.tb</w:t>
      </w:r>
      <w:proofErr w:type="spellEnd"/>
      <w:proofErr w:type="gramEnd"/>
      <w:r w:rsidR="008A5267">
        <w:t>, it displays:</w:t>
      </w:r>
    </w:p>
    <w:p w14:paraId="66157DE8" w14:textId="77777777" w:rsidR="008A5267" w:rsidRDefault="008A5267" w:rsidP="004128AA"/>
    <w:p w14:paraId="7FA53A0F" w14:textId="0B8C6687" w:rsidR="00F14EE7" w:rsidRDefault="0056687F" w:rsidP="00F14EE7">
      <w:pPr>
        <w:pStyle w:val="ListParagraph"/>
        <w:numPr>
          <w:ilvl w:val="0"/>
          <w:numId w:val="5"/>
        </w:numPr>
      </w:pPr>
      <w:r>
        <w:t>4 attributes</w:t>
      </w:r>
      <w:r w:rsidR="00F14EE7">
        <w:t xml:space="preserve"> </w:t>
      </w:r>
    </w:p>
    <w:p w14:paraId="00B157E0" w14:textId="7BA5F834" w:rsidR="00F14EE7" w:rsidRDefault="00464D14" w:rsidP="00F14EE7">
      <w:pPr>
        <w:pStyle w:val="ListParagraph"/>
        <w:numPr>
          <w:ilvl w:val="0"/>
          <w:numId w:val="5"/>
        </w:numPr>
      </w:pPr>
      <w:r>
        <w:t>Attribute 1: SSN, String</w:t>
      </w:r>
    </w:p>
    <w:p w14:paraId="2E84DAC2" w14:textId="2E92112C" w:rsidR="00F14EE7" w:rsidRDefault="00464D14" w:rsidP="00F14EE7">
      <w:pPr>
        <w:pStyle w:val="ListParagraph"/>
        <w:numPr>
          <w:ilvl w:val="0"/>
          <w:numId w:val="5"/>
        </w:numPr>
      </w:pPr>
      <w:r>
        <w:t>Attribute 2: Name, String</w:t>
      </w:r>
    </w:p>
    <w:p w14:paraId="39C908AA" w14:textId="50D9F73D" w:rsidR="00F14EE7" w:rsidRDefault="005C684A" w:rsidP="00F14EE7">
      <w:pPr>
        <w:pStyle w:val="ListParagraph"/>
        <w:numPr>
          <w:ilvl w:val="0"/>
          <w:numId w:val="5"/>
        </w:numPr>
      </w:pPr>
      <w:r>
        <w:t>A</w:t>
      </w:r>
      <w:r w:rsidR="00F14EE7">
        <w:t xml:space="preserve">ttribute </w:t>
      </w:r>
      <w:r>
        <w:t>3: Salary, double</w:t>
      </w:r>
    </w:p>
    <w:p w14:paraId="705E2BF9" w14:textId="04AF960B" w:rsidR="00F14EE7" w:rsidRDefault="005C684A" w:rsidP="00F14EE7">
      <w:pPr>
        <w:pStyle w:val="ListParagraph"/>
        <w:numPr>
          <w:ilvl w:val="0"/>
          <w:numId w:val="5"/>
        </w:numPr>
      </w:pPr>
      <w:r>
        <w:t xml:space="preserve">Attribute 4: </w:t>
      </w:r>
      <w:r w:rsidR="00F14EE7">
        <w:t>Married</w:t>
      </w:r>
      <w:r>
        <w:t xml:space="preserve">, </w:t>
      </w:r>
      <w:proofErr w:type="spellStart"/>
      <w:r w:rsidR="00F14EE7">
        <w:t>boolean</w:t>
      </w:r>
      <w:proofErr w:type="spellEnd"/>
      <w:r w:rsidR="00F14EE7">
        <w:t xml:space="preserve"> </w:t>
      </w:r>
    </w:p>
    <w:p w14:paraId="67C9D941" w14:textId="1E7CE15C" w:rsidR="00F14EE7" w:rsidRDefault="00F14EE7" w:rsidP="00F14EE7">
      <w:pPr>
        <w:pStyle w:val="ListParagraph"/>
        <w:numPr>
          <w:ilvl w:val="0"/>
          <w:numId w:val="5"/>
        </w:numPr>
      </w:pPr>
      <w:r>
        <w:t>98 records</w:t>
      </w:r>
    </w:p>
    <w:p w14:paraId="2897286C" w14:textId="77777777" w:rsidR="006B5A43" w:rsidRDefault="006B5A43" w:rsidP="004128AA"/>
    <w:p w14:paraId="63E02091" w14:textId="618EAF46" w:rsidR="005A77BE" w:rsidRPr="005C6228" w:rsidRDefault="00B67C51" w:rsidP="004128AA">
      <w:pPr>
        <w:rPr>
          <w:b/>
        </w:rPr>
      </w:pPr>
      <w:r>
        <w:rPr>
          <w:b/>
        </w:rPr>
        <w:t>3.</w:t>
      </w:r>
      <w:r w:rsidR="00517BD5" w:rsidRPr="00B67C51">
        <w:rPr>
          <w:b/>
        </w:rPr>
        <w:t xml:space="preserve"> </w:t>
      </w:r>
      <w:r w:rsidR="00BF1AE2" w:rsidRPr="00B67C51">
        <w:rPr>
          <w:b/>
        </w:rPr>
        <w:t>(</w:t>
      </w:r>
      <w:r w:rsidR="00F2361B">
        <w:rPr>
          <w:b/>
        </w:rPr>
        <w:t>2</w:t>
      </w:r>
      <w:r w:rsidR="00BF1AE2" w:rsidRPr="00B67C51">
        <w:rPr>
          <w:b/>
        </w:rPr>
        <w:t xml:space="preserve">0 points) </w:t>
      </w:r>
      <w:r w:rsidR="00517BD5" w:rsidRPr="00B67C51">
        <w:rPr>
          <w:b/>
        </w:rPr>
        <w:t xml:space="preserve">Toy </w:t>
      </w:r>
      <w:r w:rsidR="00FF6344" w:rsidRPr="00B67C51">
        <w:rPr>
          <w:b/>
        </w:rPr>
        <w:t>insert</w:t>
      </w:r>
      <w:r w:rsidR="00162E43" w:rsidRPr="00B67C51">
        <w:rPr>
          <w:b/>
        </w:rPr>
        <w:t xml:space="preserve"> </w:t>
      </w:r>
      <w:proofErr w:type="spellStart"/>
      <w:proofErr w:type="gramStart"/>
      <w:r w:rsidR="00517BD5" w:rsidRPr="00B67C51">
        <w:rPr>
          <w:b/>
        </w:rPr>
        <w:t>xyz.tb</w:t>
      </w:r>
      <w:proofErr w:type="spellEnd"/>
      <w:proofErr w:type="gramEnd"/>
    </w:p>
    <w:p w14:paraId="66A56D81" w14:textId="272C5A2A" w:rsidR="008D441B" w:rsidRDefault="00FF6344" w:rsidP="008D441B">
      <w:r>
        <w:t xml:space="preserve">This code appends a record </w:t>
      </w:r>
      <w:r w:rsidR="0025271E">
        <w:t xml:space="preserve">to </w:t>
      </w:r>
      <w:r>
        <w:t xml:space="preserve">table </w:t>
      </w:r>
      <w:proofErr w:type="spellStart"/>
      <w:r>
        <w:t>xyz.tb</w:t>
      </w:r>
      <w:proofErr w:type="spellEnd"/>
      <w:r>
        <w:t xml:space="preserve">. </w:t>
      </w:r>
      <w:r w:rsidR="00631BB9">
        <w:t>It first</w:t>
      </w:r>
      <w:r w:rsidR="004F4779">
        <w:t xml:space="preserve"> opens the file of </w:t>
      </w:r>
      <w:proofErr w:type="spellStart"/>
      <w:r w:rsidR="004F4779">
        <w:t>xyz.tb</w:t>
      </w:r>
      <w:proofErr w:type="spellEnd"/>
      <w:r w:rsidR="004F4779">
        <w:t xml:space="preserve">. If the file doesn't exist, display an error. Otherwise, </w:t>
      </w:r>
      <w:r w:rsidR="008D441B">
        <w:t>read</w:t>
      </w:r>
      <w:r w:rsidR="00714B6F">
        <w:t xml:space="preserve"> in the table's</w:t>
      </w:r>
      <w:r w:rsidR="002F105E">
        <w:t xml:space="preserve"> header and </w:t>
      </w:r>
      <w:r w:rsidR="008D441B">
        <w:t xml:space="preserve">for each attribute, ask and read in </w:t>
      </w:r>
      <w:r w:rsidR="005F77F0">
        <w:t xml:space="preserve">the </w:t>
      </w:r>
      <w:r w:rsidR="008D441B">
        <w:t>value</w:t>
      </w:r>
      <w:r w:rsidR="005F77F0">
        <w:t xml:space="preserve"> entered by the user</w:t>
      </w:r>
      <w:r w:rsidR="008D441B">
        <w:t xml:space="preserve">. In the </w:t>
      </w:r>
      <w:r w:rsidR="0082676E">
        <w:t>example</w:t>
      </w:r>
      <w:r w:rsidR="008D441B">
        <w:t xml:space="preserve"> of </w:t>
      </w:r>
      <w:proofErr w:type="spellStart"/>
      <w:proofErr w:type="gramStart"/>
      <w:r w:rsidR="008D441B">
        <w:t>abc.tb</w:t>
      </w:r>
      <w:proofErr w:type="spellEnd"/>
      <w:proofErr w:type="gramEnd"/>
      <w:r w:rsidR="008D441B">
        <w:t xml:space="preserve">, it will display "SSN:" and read in user input; then display "Name: " and read in user input; then display "Salary:" and read in user input; finally display "Married: " and read in user input. </w:t>
      </w:r>
    </w:p>
    <w:p w14:paraId="7EA6010A" w14:textId="77777777" w:rsidR="008D441B" w:rsidRDefault="008D441B" w:rsidP="008D441B"/>
    <w:p w14:paraId="514852FA" w14:textId="4B88ED45" w:rsidR="008D441B" w:rsidRDefault="008D441B" w:rsidP="008D441B">
      <w:r>
        <w:t xml:space="preserve">When reading an input, make sure to check its validity. For examples, if the type is integer, the input must be </w:t>
      </w:r>
      <w:r w:rsidR="006D7954">
        <w:t>an</w:t>
      </w:r>
      <w:r>
        <w:t xml:space="preserve"> integer; if the type is </w:t>
      </w:r>
      <w:proofErr w:type="spellStart"/>
      <w:r>
        <w:t>boolean</w:t>
      </w:r>
      <w:proofErr w:type="spellEnd"/>
      <w:r>
        <w:t>, the input must be either "F" or "</w:t>
      </w:r>
      <w:r w:rsidR="00DA147D">
        <w:t>T"</w:t>
      </w:r>
      <w:r>
        <w:t>.</w:t>
      </w:r>
      <w:r w:rsidR="00EB2DCF">
        <w:t xml:space="preserve"> If an input is wrong, display an error and quit.</w:t>
      </w:r>
    </w:p>
    <w:p w14:paraId="5E1CCDCF" w14:textId="77777777" w:rsidR="00471CBB" w:rsidRDefault="00471CBB" w:rsidP="008D441B"/>
    <w:p w14:paraId="570179CE" w14:textId="06DFC271" w:rsidR="00191ADF" w:rsidRDefault="00471CBB" w:rsidP="008D441B">
      <w:r>
        <w:t xml:space="preserve">After reading </w:t>
      </w:r>
      <w:r w:rsidR="00C840F4">
        <w:t>all attribute values</w:t>
      </w:r>
      <w:r>
        <w:t>, append the record to the end of the fi</w:t>
      </w:r>
      <w:r w:rsidR="00695852">
        <w:t>le</w:t>
      </w:r>
      <w:r w:rsidR="00BD61E6">
        <w:t xml:space="preserve"> and save the file to the disk</w:t>
      </w:r>
      <w:r w:rsidR="00695852">
        <w:t xml:space="preserve">. </w:t>
      </w:r>
      <w:r w:rsidR="002F0C1D">
        <w:t xml:space="preserve">Be sure to update the number of </w:t>
      </w:r>
      <w:proofErr w:type="gramStart"/>
      <w:r w:rsidR="002F0C1D">
        <w:t>record</w:t>
      </w:r>
      <w:proofErr w:type="gramEnd"/>
      <w:r w:rsidR="002F0C1D">
        <w:t xml:space="preserve"> in </w:t>
      </w:r>
      <w:r w:rsidR="007D03AE">
        <w:t xml:space="preserve">the </w:t>
      </w:r>
      <w:r w:rsidR="002F0C1D">
        <w:t xml:space="preserve">header. </w:t>
      </w:r>
      <w:r w:rsidR="00695852">
        <w:t>For simplicity, each record is stored in the format of "{attribute value 1</w:t>
      </w:r>
      <w:r w:rsidR="00191ADF">
        <w:t xml:space="preserve"> </w:t>
      </w:r>
      <w:r w:rsidR="00695852">
        <w:t>|</w:t>
      </w:r>
      <w:r w:rsidR="00695852" w:rsidRPr="00695852">
        <w:t xml:space="preserve"> </w:t>
      </w:r>
      <w:r w:rsidR="00695852">
        <w:t>attribute value 2|...|attribute value 1}"</w:t>
      </w:r>
      <w:r w:rsidR="00ED0C6B">
        <w:t xml:space="preserve">, where the value for each attribute is saved </w:t>
      </w:r>
      <w:r w:rsidR="00C308F6">
        <w:t xml:space="preserve">as </w:t>
      </w:r>
      <w:r w:rsidR="00ED0C6B">
        <w:t>text.</w:t>
      </w:r>
      <w:r w:rsidR="00695852">
        <w:t xml:space="preserve"> </w:t>
      </w:r>
      <w:r w:rsidR="00D33936">
        <w:t xml:space="preserve">Suppose the record entered is </w:t>
      </w:r>
    </w:p>
    <w:p w14:paraId="1F727434" w14:textId="77777777" w:rsidR="00D33936" w:rsidRDefault="00D33936" w:rsidP="008D441B"/>
    <w:p w14:paraId="79196B6C" w14:textId="77777777" w:rsidR="00487BE3" w:rsidRDefault="00487BE3" w:rsidP="00487BE3">
      <w:pPr>
        <w:ind w:left="720"/>
      </w:pPr>
      <w:r>
        <w:t>SSN: 123456789</w:t>
      </w:r>
    </w:p>
    <w:p w14:paraId="5F3B121B" w14:textId="77777777" w:rsidR="00487BE3" w:rsidRDefault="00487BE3" w:rsidP="00487BE3">
      <w:pPr>
        <w:ind w:left="720"/>
      </w:pPr>
      <w:r>
        <w:t>Name: Scott John</w:t>
      </w:r>
    </w:p>
    <w:p w14:paraId="78328A05" w14:textId="77777777" w:rsidR="00487BE3" w:rsidRDefault="00487BE3" w:rsidP="00487BE3">
      <w:pPr>
        <w:ind w:left="720"/>
      </w:pPr>
      <w:r>
        <w:t>Salary: 89076</w:t>
      </w:r>
    </w:p>
    <w:p w14:paraId="45E5D774" w14:textId="77777777" w:rsidR="00487BE3" w:rsidRDefault="00487BE3" w:rsidP="00487BE3">
      <w:pPr>
        <w:ind w:left="720"/>
      </w:pPr>
      <w:r>
        <w:t xml:space="preserve">Married: T </w:t>
      </w:r>
    </w:p>
    <w:p w14:paraId="1D875DE0" w14:textId="77777777" w:rsidR="00487BE3" w:rsidRDefault="00487BE3" w:rsidP="008D441B"/>
    <w:p w14:paraId="6D2920F4" w14:textId="4ECA33D3" w:rsidR="00487BE3" w:rsidRDefault="00D33936" w:rsidP="008D441B">
      <w:r>
        <w:t>Then the record is stored as {123456789|Scott John|89076|T}</w:t>
      </w:r>
      <w:r w:rsidR="00A524CA">
        <w:t xml:space="preserve">. </w:t>
      </w:r>
      <w:r>
        <w:t>Note that it starts with "{" and end</w:t>
      </w:r>
      <w:r w:rsidR="00932131">
        <w:t>s</w:t>
      </w:r>
      <w:r>
        <w:t xml:space="preserve"> with "}", </w:t>
      </w:r>
      <w:r w:rsidR="00932131">
        <w:t xml:space="preserve">and </w:t>
      </w:r>
      <w:r>
        <w:t>each attribute value is delimited by "|</w:t>
      </w:r>
      <w:r w:rsidR="00D9471C">
        <w:t xml:space="preserve">". </w:t>
      </w:r>
      <w:r w:rsidR="009A6981">
        <w:t xml:space="preserve">As mentioned earlier, these characters are </w:t>
      </w:r>
      <w:proofErr w:type="gramStart"/>
      <w:r w:rsidR="009A6981">
        <w:t>reserved</w:t>
      </w:r>
      <w:proofErr w:type="gramEnd"/>
      <w:r w:rsidR="009A6981">
        <w:t xml:space="preserve"> and users are NOT supposed to use in a string. </w:t>
      </w:r>
      <w:r w:rsidR="002102A3">
        <w:t xml:space="preserve"> (</w:t>
      </w:r>
      <w:r w:rsidR="00862504">
        <w:t>T</w:t>
      </w:r>
      <w:r w:rsidR="002102A3">
        <w:t xml:space="preserve">hink about how you </w:t>
      </w:r>
      <w:r w:rsidR="00F62BDE">
        <w:t>would</w:t>
      </w:r>
      <w:r w:rsidR="002102A3">
        <w:t xml:space="preserve"> allow users to use these special tokens</w:t>
      </w:r>
      <w:r w:rsidR="008157C2">
        <w:t>!</w:t>
      </w:r>
      <w:r w:rsidR="002102A3">
        <w:t>)</w:t>
      </w:r>
    </w:p>
    <w:p w14:paraId="50E855BA" w14:textId="77777777" w:rsidR="009C35FA" w:rsidRDefault="009C35FA" w:rsidP="008D441B"/>
    <w:p w14:paraId="7B405640" w14:textId="39E707FC" w:rsidR="004F132A" w:rsidRPr="005C6228" w:rsidRDefault="00B67C51" w:rsidP="008D441B">
      <w:pPr>
        <w:rPr>
          <w:b/>
        </w:rPr>
      </w:pPr>
      <w:r>
        <w:rPr>
          <w:b/>
        </w:rPr>
        <w:t>4.</w:t>
      </w:r>
      <w:r w:rsidR="004F132A" w:rsidRPr="00B67C51">
        <w:rPr>
          <w:b/>
        </w:rPr>
        <w:t xml:space="preserve"> (</w:t>
      </w:r>
      <w:r w:rsidR="006F771A">
        <w:rPr>
          <w:b/>
        </w:rPr>
        <w:t>2</w:t>
      </w:r>
      <w:r w:rsidR="005D5C11" w:rsidRPr="00B67C51">
        <w:rPr>
          <w:b/>
        </w:rPr>
        <w:t>0</w:t>
      </w:r>
      <w:r w:rsidR="004F132A" w:rsidRPr="00B67C51">
        <w:rPr>
          <w:b/>
        </w:rPr>
        <w:t xml:space="preserve"> points) </w:t>
      </w:r>
      <w:r w:rsidR="00191ADF" w:rsidRPr="00B67C51">
        <w:rPr>
          <w:b/>
        </w:rPr>
        <w:t xml:space="preserve">Toy </w:t>
      </w:r>
      <w:r w:rsidR="002B5B71" w:rsidRPr="00B67C51">
        <w:rPr>
          <w:b/>
        </w:rPr>
        <w:t>display</w:t>
      </w:r>
      <w:r w:rsidR="004F132A" w:rsidRPr="00B67C51">
        <w:rPr>
          <w:b/>
        </w:rPr>
        <w:t xml:space="preserve"> </w:t>
      </w:r>
      <w:r w:rsidR="00CA0CB7">
        <w:rPr>
          <w:b/>
        </w:rPr>
        <w:t xml:space="preserve">rid </w:t>
      </w:r>
      <w:proofErr w:type="spellStart"/>
      <w:proofErr w:type="gramStart"/>
      <w:r w:rsidR="004F132A" w:rsidRPr="00B67C51">
        <w:rPr>
          <w:b/>
        </w:rPr>
        <w:t>xyz.tb</w:t>
      </w:r>
      <w:proofErr w:type="spellEnd"/>
      <w:proofErr w:type="gramEnd"/>
    </w:p>
    <w:p w14:paraId="41A9121D" w14:textId="5C6C8FD6" w:rsidR="00B067E0" w:rsidRDefault="00114375" w:rsidP="008D441B">
      <w:r>
        <w:t xml:space="preserve">This code prints out </w:t>
      </w:r>
      <w:r w:rsidR="00F970F6">
        <w:t>the</w:t>
      </w:r>
      <w:r w:rsidR="00B067E0">
        <w:t xml:space="preserve"> record in </w:t>
      </w:r>
      <w:proofErr w:type="spellStart"/>
      <w:proofErr w:type="gramStart"/>
      <w:r w:rsidR="00B067E0">
        <w:t>xyz.tb</w:t>
      </w:r>
      <w:proofErr w:type="spellEnd"/>
      <w:proofErr w:type="gramEnd"/>
      <w:r w:rsidR="00EB7683">
        <w:t xml:space="preserve"> whose index is equal to rid</w:t>
      </w:r>
      <w:r w:rsidR="00B067E0">
        <w:t xml:space="preserve">. </w:t>
      </w:r>
      <w:r w:rsidR="00C95DFC">
        <w:t xml:space="preserve">The index of the first record is 0. </w:t>
      </w:r>
      <w:r w:rsidR="004C588E">
        <w:t xml:space="preserve">Print out the </w:t>
      </w:r>
      <w:r w:rsidR="006902E4">
        <w:t xml:space="preserve">value of </w:t>
      </w:r>
      <w:r w:rsidR="001D1B81">
        <w:t xml:space="preserve">this record's </w:t>
      </w:r>
      <w:r w:rsidR="006902E4">
        <w:t xml:space="preserve">all </w:t>
      </w:r>
      <w:r w:rsidR="004C588E">
        <w:t>attribute</w:t>
      </w:r>
      <w:r w:rsidR="006902E4">
        <w:t>s,</w:t>
      </w:r>
      <w:r w:rsidR="004C588E">
        <w:t xml:space="preserve"> one by one. For example: </w:t>
      </w:r>
    </w:p>
    <w:p w14:paraId="7CBA18E6" w14:textId="77777777" w:rsidR="004C588E" w:rsidRDefault="004C588E" w:rsidP="008D441B"/>
    <w:p w14:paraId="7A257F2E" w14:textId="23652210" w:rsidR="003E1D14" w:rsidRDefault="003E1D14" w:rsidP="003E1D14">
      <w:pPr>
        <w:pStyle w:val="ListParagraph"/>
        <w:numPr>
          <w:ilvl w:val="0"/>
          <w:numId w:val="5"/>
        </w:numPr>
      </w:pPr>
      <w:r>
        <w:t>SSN</w:t>
      </w:r>
      <w:r w:rsidR="00B61C9F">
        <w:t>: 123456789</w:t>
      </w:r>
    </w:p>
    <w:p w14:paraId="0B8D12C8" w14:textId="1FB9C7CF" w:rsidR="003E1D14" w:rsidRDefault="003E1D14" w:rsidP="003E1D14">
      <w:pPr>
        <w:pStyle w:val="ListParagraph"/>
        <w:numPr>
          <w:ilvl w:val="0"/>
          <w:numId w:val="5"/>
        </w:numPr>
      </w:pPr>
      <w:r>
        <w:t>Name</w:t>
      </w:r>
      <w:r w:rsidR="00B61C9F">
        <w:t>: Scott John</w:t>
      </w:r>
    </w:p>
    <w:p w14:paraId="3E163AEE" w14:textId="75D692A7" w:rsidR="003E1D14" w:rsidRDefault="00B61C9F" w:rsidP="003E1D14">
      <w:pPr>
        <w:pStyle w:val="ListParagraph"/>
        <w:numPr>
          <w:ilvl w:val="0"/>
          <w:numId w:val="5"/>
        </w:numPr>
      </w:pPr>
      <w:r>
        <w:lastRenderedPageBreak/>
        <w:t>Salary: 89076</w:t>
      </w:r>
    </w:p>
    <w:p w14:paraId="75DF7FBE" w14:textId="22DDB574" w:rsidR="003E1D14" w:rsidRDefault="003E1D14" w:rsidP="003E1D14">
      <w:pPr>
        <w:pStyle w:val="ListParagraph"/>
        <w:numPr>
          <w:ilvl w:val="0"/>
          <w:numId w:val="5"/>
        </w:numPr>
      </w:pPr>
      <w:r>
        <w:t>Married</w:t>
      </w:r>
      <w:r w:rsidR="00B61C9F">
        <w:t xml:space="preserve">: </w:t>
      </w:r>
      <w:r w:rsidR="000F3B1A">
        <w:t>T</w:t>
      </w:r>
      <w:r>
        <w:t xml:space="preserve"> </w:t>
      </w:r>
    </w:p>
    <w:p w14:paraId="0A5A2186" w14:textId="77777777" w:rsidR="004C588E" w:rsidRDefault="004C588E" w:rsidP="008D441B"/>
    <w:p w14:paraId="68CA3FE5" w14:textId="6F2A156D" w:rsidR="004F4779" w:rsidRPr="005C6228" w:rsidRDefault="00B67C51" w:rsidP="004128AA">
      <w:pPr>
        <w:rPr>
          <w:b/>
        </w:rPr>
      </w:pPr>
      <w:r w:rsidRPr="00B67C51">
        <w:rPr>
          <w:b/>
        </w:rPr>
        <w:t>5.</w:t>
      </w:r>
      <w:r w:rsidR="009C35FA" w:rsidRPr="00B67C51">
        <w:rPr>
          <w:b/>
        </w:rPr>
        <w:t xml:space="preserve"> </w:t>
      </w:r>
      <w:r w:rsidR="00BF1AE2" w:rsidRPr="00B67C51">
        <w:rPr>
          <w:b/>
        </w:rPr>
        <w:t>(</w:t>
      </w:r>
      <w:r w:rsidR="00871FE1">
        <w:rPr>
          <w:b/>
        </w:rPr>
        <w:t>1</w:t>
      </w:r>
      <w:r w:rsidR="00BF1AE2" w:rsidRPr="00B67C51">
        <w:rPr>
          <w:b/>
        </w:rPr>
        <w:t xml:space="preserve">0 points) </w:t>
      </w:r>
      <w:r w:rsidR="009C35FA" w:rsidRPr="00B67C51">
        <w:rPr>
          <w:b/>
        </w:rPr>
        <w:t xml:space="preserve">Toy </w:t>
      </w:r>
      <w:r w:rsidR="00106A00" w:rsidRPr="00B67C51">
        <w:rPr>
          <w:b/>
        </w:rPr>
        <w:t xml:space="preserve">delete </w:t>
      </w:r>
      <w:r w:rsidR="002A4BBB">
        <w:rPr>
          <w:b/>
        </w:rPr>
        <w:t xml:space="preserve">rid </w:t>
      </w:r>
      <w:proofErr w:type="spellStart"/>
      <w:proofErr w:type="gramStart"/>
      <w:r w:rsidR="009C35FA" w:rsidRPr="00B67C51">
        <w:rPr>
          <w:b/>
        </w:rPr>
        <w:t>xyz.tb</w:t>
      </w:r>
      <w:proofErr w:type="spellEnd"/>
      <w:proofErr w:type="gramEnd"/>
    </w:p>
    <w:p w14:paraId="69A31048" w14:textId="097715AD" w:rsidR="00EA4EF9" w:rsidRDefault="00EA4EF9" w:rsidP="004128AA">
      <w:r>
        <w:t xml:space="preserve">This code deletes a record from </w:t>
      </w:r>
      <w:proofErr w:type="spellStart"/>
      <w:proofErr w:type="gramStart"/>
      <w:r>
        <w:t>xyz.tb</w:t>
      </w:r>
      <w:proofErr w:type="spellEnd"/>
      <w:proofErr w:type="gramEnd"/>
      <w:r w:rsidR="00747932">
        <w:t xml:space="preserve"> whose index is </w:t>
      </w:r>
      <w:r w:rsidR="00517573">
        <w:t xml:space="preserve">equal to </w:t>
      </w:r>
      <w:r w:rsidR="00747932">
        <w:t>rid</w:t>
      </w:r>
      <w:r>
        <w:t xml:space="preserve">. </w:t>
      </w:r>
      <w:r w:rsidR="006B5D01">
        <w:t xml:space="preserve">Specifically, it opens the file of </w:t>
      </w:r>
      <w:proofErr w:type="spellStart"/>
      <w:r w:rsidR="006B5D01">
        <w:t>xyz.tb</w:t>
      </w:r>
      <w:proofErr w:type="spellEnd"/>
      <w:r w:rsidR="006B5D01">
        <w:t>. If the file doesn't exist, display an error. Otherwise, read in the table's head</w:t>
      </w:r>
      <w:r w:rsidR="00F03F03">
        <w:t>er and then read in all records</w:t>
      </w:r>
      <w:r w:rsidR="00452F16">
        <w:t>,</w:t>
      </w:r>
      <w:r w:rsidR="00F03F03">
        <w:t xml:space="preserve"> delete </w:t>
      </w:r>
      <w:r w:rsidR="003926CF">
        <w:t xml:space="preserve">the record, </w:t>
      </w:r>
      <w:r w:rsidR="00452F16">
        <w:t xml:space="preserve">and </w:t>
      </w:r>
      <w:r w:rsidR="003926CF">
        <w:t xml:space="preserve">write the rest to the </w:t>
      </w:r>
      <w:proofErr w:type="spellStart"/>
      <w:r w:rsidR="003926CF">
        <w:t>xyz.tb</w:t>
      </w:r>
      <w:proofErr w:type="spellEnd"/>
      <w:r w:rsidR="003926CF">
        <w:t xml:space="preserve">. Then close </w:t>
      </w:r>
      <w:proofErr w:type="spellStart"/>
      <w:r w:rsidR="003926CF">
        <w:t>xyz.tb</w:t>
      </w:r>
      <w:proofErr w:type="spellEnd"/>
      <w:r w:rsidR="003926CF">
        <w:t>.</w:t>
      </w:r>
      <w:r w:rsidR="004D41CE">
        <w:t xml:space="preserve"> </w:t>
      </w:r>
      <w:r w:rsidR="00EC3E91">
        <w:t xml:space="preserve">Be sure to update the header for the record number. </w:t>
      </w:r>
    </w:p>
    <w:p w14:paraId="2D90BBAC" w14:textId="77777777" w:rsidR="004D41CE" w:rsidRDefault="004D41CE" w:rsidP="004128AA"/>
    <w:p w14:paraId="44EC5101" w14:textId="3C84F05B" w:rsidR="004D41CE" w:rsidRPr="005C6228" w:rsidRDefault="00B67C51" w:rsidP="004128AA">
      <w:pPr>
        <w:rPr>
          <w:b/>
        </w:rPr>
      </w:pPr>
      <w:r w:rsidRPr="00B67C51">
        <w:rPr>
          <w:b/>
        </w:rPr>
        <w:t>6.</w:t>
      </w:r>
      <w:r w:rsidR="004D41CE" w:rsidRPr="00B67C51">
        <w:rPr>
          <w:b/>
        </w:rPr>
        <w:t xml:space="preserve"> </w:t>
      </w:r>
      <w:r w:rsidR="00BF1AE2" w:rsidRPr="00B67C51">
        <w:rPr>
          <w:b/>
        </w:rPr>
        <w:t>(</w:t>
      </w:r>
      <w:r w:rsidR="00871FE1">
        <w:rPr>
          <w:b/>
        </w:rPr>
        <w:t>1</w:t>
      </w:r>
      <w:r w:rsidR="00BF1AE2" w:rsidRPr="00B67C51">
        <w:rPr>
          <w:b/>
        </w:rPr>
        <w:t xml:space="preserve">0 points) </w:t>
      </w:r>
      <w:r w:rsidR="004D41CE" w:rsidRPr="00B67C51">
        <w:rPr>
          <w:b/>
        </w:rPr>
        <w:t xml:space="preserve">Toy search </w:t>
      </w:r>
      <w:r w:rsidR="00A14CA8">
        <w:rPr>
          <w:b/>
        </w:rPr>
        <w:t>"</w:t>
      </w:r>
      <w:r w:rsidR="00AA0296">
        <w:rPr>
          <w:b/>
        </w:rPr>
        <w:t>condition</w:t>
      </w:r>
      <w:r w:rsidR="00A14CA8">
        <w:rPr>
          <w:b/>
        </w:rPr>
        <w:t>"</w:t>
      </w:r>
      <w:r w:rsidR="00A6644C">
        <w:rPr>
          <w:b/>
        </w:rPr>
        <w:t xml:space="preserve"> </w:t>
      </w:r>
      <w:proofErr w:type="spellStart"/>
      <w:proofErr w:type="gramStart"/>
      <w:r w:rsidR="004D41CE" w:rsidRPr="00B67C51">
        <w:rPr>
          <w:b/>
        </w:rPr>
        <w:t>xyz.tb</w:t>
      </w:r>
      <w:proofErr w:type="spellEnd"/>
      <w:proofErr w:type="gramEnd"/>
    </w:p>
    <w:p w14:paraId="45679E08" w14:textId="08DE8505" w:rsidR="00FF174B" w:rsidRDefault="0026113F" w:rsidP="00F83D0F">
      <w:r>
        <w:t xml:space="preserve">This code searches and displays the records in </w:t>
      </w:r>
      <w:proofErr w:type="spellStart"/>
      <w:proofErr w:type="gramStart"/>
      <w:r>
        <w:t>xyz.tb</w:t>
      </w:r>
      <w:proofErr w:type="spellEnd"/>
      <w:proofErr w:type="gramEnd"/>
      <w:r>
        <w:t xml:space="preserve"> that satisfy </w:t>
      </w:r>
      <w:r w:rsidR="00A168E5">
        <w:t xml:space="preserve">the specified </w:t>
      </w:r>
      <w:r w:rsidR="00F83362">
        <w:t>condition</w:t>
      </w:r>
      <w:r>
        <w:t xml:space="preserve">. </w:t>
      </w:r>
      <w:r w:rsidR="004D3491">
        <w:t>For this project, your code needs to support only equality search</w:t>
      </w:r>
      <w:r w:rsidR="006D3E23">
        <w:t xml:space="preserve"> on a single attribute</w:t>
      </w:r>
      <w:r w:rsidR="004D3491">
        <w:t xml:space="preserve">. </w:t>
      </w:r>
      <w:r w:rsidR="006111AE">
        <w:t xml:space="preserve">For example, the condition can be </w:t>
      </w:r>
      <w:r w:rsidR="00D40538">
        <w:t>"Salary = 69080.34", in which case y</w:t>
      </w:r>
      <w:r w:rsidR="00434F04">
        <w:t>our code</w:t>
      </w:r>
      <w:r w:rsidR="006111AE">
        <w:t xml:space="preserve"> searches the table and prints out all records with a</w:t>
      </w:r>
      <w:r w:rsidR="00F83D0F">
        <w:t xml:space="preserve"> salary value equal to 69080</w:t>
      </w:r>
      <w:r w:rsidR="00FF174B">
        <w:t>:</w:t>
      </w:r>
    </w:p>
    <w:p w14:paraId="6482E144" w14:textId="77777777" w:rsidR="00FF174B" w:rsidRDefault="00FF174B" w:rsidP="004128AA"/>
    <w:p w14:paraId="0D7A51D1" w14:textId="28A16FB5" w:rsidR="008E3724" w:rsidRDefault="008E3724" w:rsidP="00725AC4">
      <w:pPr>
        <w:pStyle w:val="ListParagraph"/>
        <w:numPr>
          <w:ilvl w:val="0"/>
          <w:numId w:val="11"/>
        </w:numPr>
        <w:ind w:left="1440"/>
      </w:pPr>
      <w:r>
        <w:t>Record 10</w:t>
      </w:r>
    </w:p>
    <w:p w14:paraId="7A380CDE" w14:textId="0BE53292" w:rsidR="00FF174B" w:rsidRDefault="002A602F" w:rsidP="00725AC4">
      <w:pPr>
        <w:pStyle w:val="ListParagraph"/>
        <w:numPr>
          <w:ilvl w:val="0"/>
          <w:numId w:val="11"/>
        </w:numPr>
        <w:ind w:left="1440"/>
      </w:pPr>
      <w:r>
        <w:t>SSN: 123456789</w:t>
      </w:r>
    </w:p>
    <w:p w14:paraId="524A7F41" w14:textId="7A53068F" w:rsidR="00FF174B" w:rsidRDefault="00D531A5" w:rsidP="00725AC4">
      <w:pPr>
        <w:pStyle w:val="ListParagraph"/>
        <w:numPr>
          <w:ilvl w:val="0"/>
          <w:numId w:val="11"/>
        </w:numPr>
        <w:ind w:left="1440"/>
      </w:pPr>
      <w:r>
        <w:t>Name: John Scott</w:t>
      </w:r>
    </w:p>
    <w:p w14:paraId="1F854CAF" w14:textId="2A3179BD" w:rsidR="00FF174B" w:rsidRDefault="00D531A5" w:rsidP="00725AC4">
      <w:pPr>
        <w:pStyle w:val="ListParagraph"/>
        <w:numPr>
          <w:ilvl w:val="0"/>
          <w:numId w:val="11"/>
        </w:numPr>
        <w:ind w:left="1440"/>
      </w:pPr>
      <w:r>
        <w:t xml:space="preserve">Salary: </w:t>
      </w:r>
      <w:r w:rsidR="00FF174B">
        <w:t xml:space="preserve"> </w:t>
      </w:r>
      <w:r w:rsidR="00B13347">
        <w:t>69080</w:t>
      </w:r>
    </w:p>
    <w:p w14:paraId="47446D1E" w14:textId="3509DBC9" w:rsidR="00FF174B" w:rsidRDefault="00B13347" w:rsidP="00725AC4">
      <w:pPr>
        <w:pStyle w:val="ListParagraph"/>
        <w:numPr>
          <w:ilvl w:val="0"/>
          <w:numId w:val="11"/>
        </w:numPr>
        <w:ind w:left="1440"/>
      </w:pPr>
      <w:r>
        <w:t>Married: F</w:t>
      </w:r>
    </w:p>
    <w:p w14:paraId="6A657733" w14:textId="48B0A799" w:rsidR="003926CF" w:rsidRDefault="003926CF" w:rsidP="00725AC4">
      <w:pPr>
        <w:ind w:left="720"/>
      </w:pPr>
    </w:p>
    <w:p w14:paraId="7BEC8EA8" w14:textId="7AAA8E14" w:rsidR="0011776B" w:rsidRDefault="0011776B" w:rsidP="00725AC4">
      <w:pPr>
        <w:pStyle w:val="ListParagraph"/>
        <w:numPr>
          <w:ilvl w:val="0"/>
          <w:numId w:val="11"/>
        </w:numPr>
        <w:ind w:left="1440"/>
      </w:pPr>
      <w:r>
        <w:t>Record 23</w:t>
      </w:r>
    </w:p>
    <w:p w14:paraId="4DA9EEEC" w14:textId="402A6E40" w:rsidR="009F102D" w:rsidRDefault="009F102D" w:rsidP="00725AC4">
      <w:pPr>
        <w:pStyle w:val="ListParagraph"/>
        <w:numPr>
          <w:ilvl w:val="0"/>
          <w:numId w:val="11"/>
        </w:numPr>
        <w:ind w:left="1440"/>
      </w:pPr>
      <w:r>
        <w:t>SSN: 223456789</w:t>
      </w:r>
    </w:p>
    <w:p w14:paraId="0B3FB66B" w14:textId="21770BDB" w:rsidR="009F102D" w:rsidRDefault="009F102D" w:rsidP="00725AC4">
      <w:pPr>
        <w:pStyle w:val="ListParagraph"/>
        <w:numPr>
          <w:ilvl w:val="0"/>
          <w:numId w:val="11"/>
        </w:numPr>
        <w:ind w:left="1440"/>
      </w:pPr>
      <w:r>
        <w:t xml:space="preserve">Name: </w:t>
      </w:r>
      <w:r w:rsidR="00721B77">
        <w:t>Mary Hall</w:t>
      </w:r>
    </w:p>
    <w:p w14:paraId="2645E2D1" w14:textId="77777777" w:rsidR="009F102D" w:rsidRDefault="009F102D" w:rsidP="00725AC4">
      <w:pPr>
        <w:pStyle w:val="ListParagraph"/>
        <w:numPr>
          <w:ilvl w:val="0"/>
          <w:numId w:val="11"/>
        </w:numPr>
        <w:ind w:left="1440"/>
      </w:pPr>
      <w:r>
        <w:t>Salary:  69080</w:t>
      </w:r>
    </w:p>
    <w:p w14:paraId="621B2B63" w14:textId="0ED8331D" w:rsidR="009F102D" w:rsidRDefault="00DC107B" w:rsidP="00725AC4">
      <w:pPr>
        <w:pStyle w:val="ListParagraph"/>
        <w:numPr>
          <w:ilvl w:val="0"/>
          <w:numId w:val="11"/>
        </w:numPr>
        <w:ind w:left="1440"/>
      </w:pPr>
      <w:r>
        <w:t xml:space="preserve">Married: </w:t>
      </w:r>
      <w:r w:rsidR="00B420BA">
        <w:t>T</w:t>
      </w:r>
    </w:p>
    <w:p w14:paraId="3696C3DE" w14:textId="77777777" w:rsidR="0011776B" w:rsidRDefault="0011776B" w:rsidP="004128AA"/>
    <w:p w14:paraId="1CC25FFE" w14:textId="5305B357" w:rsidR="0033591C" w:rsidRPr="00D87EF9" w:rsidRDefault="00340C4F" w:rsidP="004128AA">
      <w:pPr>
        <w:rPr>
          <w:b/>
          <w:sz w:val="32"/>
        </w:rPr>
      </w:pPr>
      <w:r w:rsidRPr="00D87EF9">
        <w:rPr>
          <w:b/>
          <w:sz w:val="32"/>
        </w:rPr>
        <w:t>B</w:t>
      </w:r>
      <w:r w:rsidR="007D4C5D" w:rsidRPr="00D87EF9">
        <w:rPr>
          <w:b/>
          <w:sz w:val="32"/>
        </w:rPr>
        <w:t xml:space="preserve">. </w:t>
      </w:r>
      <w:r w:rsidR="00390E40" w:rsidRPr="00D87EF9">
        <w:rPr>
          <w:b/>
          <w:sz w:val="28"/>
        </w:rPr>
        <w:t>Suggestion</w:t>
      </w:r>
      <w:r w:rsidR="00C02E9D" w:rsidRPr="00D87EF9">
        <w:rPr>
          <w:b/>
          <w:sz w:val="28"/>
        </w:rPr>
        <w:t>s</w:t>
      </w:r>
    </w:p>
    <w:p w14:paraId="55DA92A2" w14:textId="74395A0B" w:rsidR="00EB2A40" w:rsidRDefault="00C02E9D" w:rsidP="004128AA">
      <w:r>
        <w:t xml:space="preserve">1) Use java language. If you have to use another language, you will be asked to do a demo, since we may not be able to run your code </w:t>
      </w:r>
      <w:r w:rsidR="00156EB0">
        <w:t>on</w:t>
      </w:r>
      <w:r>
        <w:t xml:space="preserve"> our machine.</w:t>
      </w:r>
    </w:p>
    <w:p w14:paraId="57405546" w14:textId="77777777" w:rsidR="00EB2A40" w:rsidRDefault="00EB2A40" w:rsidP="004128AA"/>
    <w:p w14:paraId="3E0F385E" w14:textId="101CF214" w:rsidR="00C02E9D" w:rsidRDefault="00C02E9D" w:rsidP="004128AA">
      <w:r>
        <w:t xml:space="preserve">2) </w:t>
      </w:r>
      <w:r w:rsidR="00D45C96">
        <w:t xml:space="preserve">Below are some major classes </w:t>
      </w:r>
      <w:r w:rsidR="00D91168">
        <w:t xml:space="preserve">for your </w:t>
      </w:r>
      <w:r w:rsidR="00B66AC6">
        <w:t>reference</w:t>
      </w:r>
      <w:r w:rsidR="00D91168">
        <w:t xml:space="preserve">. </w:t>
      </w:r>
      <w:r>
        <w:t xml:space="preserve">A table </w:t>
      </w:r>
      <w:r w:rsidR="004E14AD">
        <w:t xml:space="preserve">basically consists of </w:t>
      </w:r>
      <w:r>
        <w:t>a header and an array of records</w:t>
      </w:r>
      <w:r w:rsidR="005D612A">
        <w:t xml:space="preserve">, and each record has a number of attribute values. </w:t>
      </w:r>
    </w:p>
    <w:p w14:paraId="71C76BF1" w14:textId="77777777" w:rsidR="004E14AD" w:rsidRDefault="004E14AD" w:rsidP="004128AA"/>
    <w:p w14:paraId="2B287E62" w14:textId="0A84EBBF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class Table</w:t>
      </w:r>
    </w:p>
    <w:p w14:paraId="01BE33F2" w14:textId="231A732E" w:rsidR="003D79E3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{</w:t>
      </w:r>
    </w:p>
    <w:p w14:paraId="390B2408" w14:textId="36D992A6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 xml:space="preserve">       int </w:t>
      </w:r>
      <w:r w:rsidR="00CB30CD" w:rsidRPr="00F30A27">
        <w:rPr>
          <w:rFonts w:ascii="Consolas" w:hAnsi="Consolas"/>
          <w:sz w:val="22"/>
        </w:rPr>
        <w:tab/>
      </w:r>
      <w:r w:rsidR="00CB30CD" w:rsidRPr="00F30A27">
        <w:rPr>
          <w:rFonts w:ascii="Consolas" w:hAnsi="Consolas"/>
          <w:sz w:val="22"/>
        </w:rPr>
        <w:tab/>
      </w:r>
      <w:proofErr w:type="spellStart"/>
      <w:proofErr w:type="gramStart"/>
      <w:r w:rsidRPr="00F30A27">
        <w:rPr>
          <w:rFonts w:ascii="Consolas" w:hAnsi="Consolas"/>
          <w:sz w:val="22"/>
        </w:rPr>
        <w:t>numberOfAttributes</w:t>
      </w:r>
      <w:proofErr w:type="spellEnd"/>
      <w:r w:rsidRPr="00F30A27">
        <w:rPr>
          <w:rFonts w:ascii="Consolas" w:hAnsi="Consolas"/>
          <w:sz w:val="22"/>
        </w:rPr>
        <w:t>;</w:t>
      </w:r>
      <w:proofErr w:type="gramEnd"/>
    </w:p>
    <w:p w14:paraId="3796E71B" w14:textId="77777777" w:rsidR="006E699E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 xml:space="preserve">       Attribute </w:t>
      </w:r>
      <w:r w:rsidR="00CB30CD" w:rsidRPr="00F30A27">
        <w:rPr>
          <w:rFonts w:ascii="Consolas" w:hAnsi="Consolas"/>
          <w:sz w:val="22"/>
        </w:rPr>
        <w:tab/>
      </w:r>
      <w:proofErr w:type="gramStart"/>
      <w:r w:rsidRPr="00F30A27">
        <w:rPr>
          <w:rFonts w:ascii="Consolas" w:hAnsi="Consolas"/>
          <w:sz w:val="22"/>
        </w:rPr>
        <w:t>attr</w:t>
      </w:r>
      <w:r w:rsidR="00DB4FA5" w:rsidRPr="00F30A27">
        <w:rPr>
          <w:rFonts w:ascii="Consolas" w:hAnsi="Consolas"/>
          <w:sz w:val="22"/>
        </w:rPr>
        <w:t>ibute</w:t>
      </w:r>
      <w:r w:rsidRPr="00F30A27">
        <w:rPr>
          <w:rFonts w:ascii="Consolas" w:hAnsi="Consolas"/>
          <w:sz w:val="22"/>
        </w:rPr>
        <w:t>[</w:t>
      </w:r>
      <w:proofErr w:type="gramEnd"/>
      <w:r w:rsidRPr="00F30A27">
        <w:rPr>
          <w:rFonts w:ascii="Consolas" w:hAnsi="Consolas"/>
          <w:sz w:val="22"/>
        </w:rPr>
        <w:t>];</w:t>
      </w:r>
      <w:r w:rsidR="006E699E">
        <w:rPr>
          <w:rFonts w:ascii="Consolas" w:hAnsi="Consolas"/>
          <w:sz w:val="22"/>
        </w:rPr>
        <w:t xml:space="preserve"> // attribute[</w:t>
      </w:r>
      <w:proofErr w:type="spellStart"/>
      <w:r w:rsidR="006E699E">
        <w:rPr>
          <w:rFonts w:ascii="Consolas" w:hAnsi="Consolas"/>
          <w:sz w:val="22"/>
        </w:rPr>
        <w:t>i</w:t>
      </w:r>
      <w:proofErr w:type="spellEnd"/>
      <w:r w:rsidR="006E699E">
        <w:rPr>
          <w:rFonts w:ascii="Consolas" w:hAnsi="Consolas"/>
          <w:sz w:val="22"/>
        </w:rPr>
        <w:t xml:space="preserve">] records the information </w:t>
      </w:r>
    </w:p>
    <w:p w14:paraId="49271056" w14:textId="19CDA2C5" w:rsidR="004E14AD" w:rsidRPr="00F30A27" w:rsidRDefault="006E699E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      // of the </w:t>
      </w:r>
      <w:proofErr w:type="spellStart"/>
      <w:r>
        <w:rPr>
          <w:rFonts w:ascii="Consolas" w:hAnsi="Consolas"/>
          <w:sz w:val="22"/>
        </w:rPr>
        <w:t>ith</w:t>
      </w:r>
      <w:proofErr w:type="spellEnd"/>
      <w:r>
        <w:rPr>
          <w:rFonts w:ascii="Consolas" w:hAnsi="Consolas"/>
          <w:sz w:val="22"/>
        </w:rPr>
        <w:t xml:space="preserve"> attribute</w:t>
      </w:r>
    </w:p>
    <w:p w14:paraId="6443D125" w14:textId="4E483204" w:rsidR="00957904" w:rsidRPr="00F30A27" w:rsidRDefault="00CE6B82" w:rsidP="006E699E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 xml:space="preserve">       </w:t>
      </w:r>
      <w:r w:rsidR="002E53FA" w:rsidRPr="00F30A27">
        <w:rPr>
          <w:rFonts w:ascii="Consolas" w:hAnsi="Consolas"/>
          <w:sz w:val="22"/>
        </w:rPr>
        <w:t>Record</w:t>
      </w:r>
      <w:r w:rsidRPr="00F30A27">
        <w:rPr>
          <w:rFonts w:ascii="Consolas" w:hAnsi="Consolas"/>
          <w:sz w:val="22"/>
        </w:rPr>
        <w:t xml:space="preserve"> </w:t>
      </w:r>
      <w:r w:rsidR="00795180">
        <w:rPr>
          <w:rFonts w:ascii="Consolas" w:hAnsi="Consolas"/>
          <w:sz w:val="22"/>
        </w:rPr>
        <w:tab/>
      </w:r>
      <w:proofErr w:type="gramStart"/>
      <w:r w:rsidRPr="00F30A27">
        <w:rPr>
          <w:rFonts w:ascii="Consolas" w:hAnsi="Consolas"/>
          <w:sz w:val="22"/>
        </w:rPr>
        <w:t>r</w:t>
      </w:r>
      <w:r w:rsidR="009162FF" w:rsidRPr="00F30A27">
        <w:rPr>
          <w:rFonts w:ascii="Consolas" w:hAnsi="Consolas"/>
          <w:sz w:val="22"/>
        </w:rPr>
        <w:t>ecord</w:t>
      </w:r>
      <w:r w:rsidRPr="00F30A27">
        <w:rPr>
          <w:rFonts w:ascii="Consolas" w:hAnsi="Consolas"/>
          <w:sz w:val="22"/>
        </w:rPr>
        <w:t>[</w:t>
      </w:r>
      <w:proofErr w:type="gramEnd"/>
      <w:r w:rsidRPr="00F30A27">
        <w:rPr>
          <w:rFonts w:ascii="Consolas" w:hAnsi="Consolas"/>
          <w:sz w:val="22"/>
        </w:rPr>
        <w:t>];</w:t>
      </w:r>
    </w:p>
    <w:p w14:paraId="5768983A" w14:textId="68995680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}</w:t>
      </w:r>
    </w:p>
    <w:p w14:paraId="53722513" w14:textId="77777777" w:rsidR="004E14AD" w:rsidRPr="00F30A27" w:rsidRDefault="004E14AD" w:rsidP="004128AA">
      <w:pPr>
        <w:rPr>
          <w:rFonts w:ascii="Consolas" w:hAnsi="Consolas"/>
          <w:sz w:val="22"/>
        </w:rPr>
      </w:pPr>
    </w:p>
    <w:p w14:paraId="5D053D71" w14:textId="5B2AD823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class Attribute</w:t>
      </w:r>
    </w:p>
    <w:p w14:paraId="15B2A324" w14:textId="27E97741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{</w:t>
      </w:r>
    </w:p>
    <w:p w14:paraId="01294930" w14:textId="32CA93BB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 xml:space="preserve">       String </w:t>
      </w:r>
      <w:r w:rsidR="00CB30CD" w:rsidRPr="00F30A27">
        <w:rPr>
          <w:rFonts w:ascii="Consolas" w:hAnsi="Consolas"/>
          <w:sz w:val="22"/>
        </w:rPr>
        <w:tab/>
      </w:r>
      <w:proofErr w:type="gramStart"/>
      <w:r w:rsidRPr="00F30A27">
        <w:rPr>
          <w:rFonts w:ascii="Consolas" w:hAnsi="Consolas"/>
          <w:sz w:val="22"/>
        </w:rPr>
        <w:t>name;</w:t>
      </w:r>
      <w:proofErr w:type="gramEnd"/>
    </w:p>
    <w:p w14:paraId="5ED82F74" w14:textId="00EA25B4" w:rsidR="00B72E74" w:rsidRPr="00F30A27" w:rsidRDefault="004E14AD" w:rsidP="006E699E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lastRenderedPageBreak/>
        <w:t xml:space="preserve">       int </w:t>
      </w:r>
      <w:r w:rsidR="00CB30CD" w:rsidRPr="00F30A27">
        <w:rPr>
          <w:rFonts w:ascii="Consolas" w:hAnsi="Consolas"/>
          <w:sz w:val="22"/>
        </w:rPr>
        <w:tab/>
      </w:r>
      <w:r w:rsidR="003B2399">
        <w:rPr>
          <w:rFonts w:ascii="Consolas" w:hAnsi="Consolas"/>
          <w:sz w:val="22"/>
        </w:rPr>
        <w:tab/>
      </w:r>
      <w:proofErr w:type="gramStart"/>
      <w:r w:rsidRPr="00F30A27">
        <w:rPr>
          <w:rFonts w:ascii="Consolas" w:hAnsi="Consolas"/>
          <w:sz w:val="22"/>
        </w:rPr>
        <w:t>type;</w:t>
      </w:r>
      <w:proofErr w:type="gramEnd"/>
    </w:p>
    <w:p w14:paraId="157F3957" w14:textId="1A39C3C3" w:rsidR="004E14AD" w:rsidRPr="00F30A27" w:rsidRDefault="004E14A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}</w:t>
      </w:r>
    </w:p>
    <w:p w14:paraId="216D49ED" w14:textId="77777777" w:rsidR="00126A0F" w:rsidRPr="00F30A27" w:rsidRDefault="00126A0F" w:rsidP="004128AA">
      <w:pPr>
        <w:rPr>
          <w:rFonts w:ascii="Consolas" w:hAnsi="Consolas"/>
          <w:sz w:val="22"/>
        </w:rPr>
      </w:pPr>
    </w:p>
    <w:p w14:paraId="41BEC21E" w14:textId="330E0AC9" w:rsidR="00CC0A00" w:rsidRPr="00F30A27" w:rsidRDefault="00CC0A00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class Record</w:t>
      </w:r>
    </w:p>
    <w:p w14:paraId="4E29C241" w14:textId="41D414AF" w:rsidR="00CC0A00" w:rsidRPr="00F30A27" w:rsidRDefault="00CC0A00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{</w:t>
      </w:r>
    </w:p>
    <w:p w14:paraId="03B5893E" w14:textId="1949468A" w:rsidR="00F30A27" w:rsidRDefault="00CB30CD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 xml:space="preserve">       </w:t>
      </w:r>
      <w:r w:rsidR="00F850E0">
        <w:rPr>
          <w:rFonts w:ascii="Consolas" w:hAnsi="Consolas"/>
          <w:sz w:val="22"/>
        </w:rPr>
        <w:t>String</w:t>
      </w:r>
      <w:r w:rsidR="00321163" w:rsidRPr="00F30A27">
        <w:rPr>
          <w:rFonts w:ascii="Consolas" w:hAnsi="Consolas"/>
          <w:sz w:val="22"/>
        </w:rPr>
        <w:t xml:space="preserve"> </w:t>
      </w:r>
      <w:proofErr w:type="gramStart"/>
      <w:r w:rsidR="00321163" w:rsidRPr="00F30A27">
        <w:rPr>
          <w:rFonts w:ascii="Consolas" w:hAnsi="Consolas"/>
          <w:sz w:val="22"/>
        </w:rPr>
        <w:t>v</w:t>
      </w:r>
      <w:r w:rsidR="00CC0A00" w:rsidRPr="00F30A27">
        <w:rPr>
          <w:rFonts w:ascii="Consolas" w:hAnsi="Consolas"/>
          <w:sz w:val="22"/>
        </w:rPr>
        <w:t>alue[</w:t>
      </w:r>
      <w:proofErr w:type="gramEnd"/>
      <w:r w:rsidR="00CC0A00" w:rsidRPr="00F30A27">
        <w:rPr>
          <w:rFonts w:ascii="Consolas" w:hAnsi="Consolas"/>
          <w:sz w:val="22"/>
        </w:rPr>
        <w:t>];</w:t>
      </w:r>
      <w:r w:rsidR="00321163" w:rsidRPr="00F30A27">
        <w:rPr>
          <w:rFonts w:ascii="Consolas" w:hAnsi="Consolas"/>
          <w:sz w:val="22"/>
        </w:rPr>
        <w:t xml:space="preserve">   // value[</w:t>
      </w:r>
      <w:proofErr w:type="spellStart"/>
      <w:r w:rsidR="00321163" w:rsidRPr="00F30A27">
        <w:rPr>
          <w:rFonts w:ascii="Consolas" w:hAnsi="Consolas"/>
          <w:sz w:val="22"/>
        </w:rPr>
        <w:t>i</w:t>
      </w:r>
      <w:proofErr w:type="spellEnd"/>
      <w:r w:rsidR="00321163" w:rsidRPr="00F30A27">
        <w:rPr>
          <w:rFonts w:ascii="Consolas" w:hAnsi="Consolas"/>
          <w:sz w:val="22"/>
        </w:rPr>
        <w:t xml:space="preserve">] stores the value of the </w:t>
      </w:r>
      <w:proofErr w:type="spellStart"/>
      <w:r w:rsidR="00F30A27">
        <w:rPr>
          <w:rFonts w:ascii="Consolas" w:hAnsi="Consolas"/>
          <w:sz w:val="22"/>
        </w:rPr>
        <w:t>ith</w:t>
      </w:r>
      <w:proofErr w:type="spellEnd"/>
      <w:r w:rsidR="00F30A27">
        <w:rPr>
          <w:rFonts w:ascii="Consolas" w:hAnsi="Consolas"/>
          <w:sz w:val="22"/>
        </w:rPr>
        <w:t xml:space="preserve">          </w:t>
      </w:r>
    </w:p>
    <w:p w14:paraId="3CC08C53" w14:textId="5A2702CB" w:rsidR="00CC0A00" w:rsidRDefault="00F30A27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</w:t>
      </w:r>
      <w:r w:rsidR="00321163" w:rsidRPr="00F30A27">
        <w:rPr>
          <w:rFonts w:ascii="Consolas" w:hAnsi="Consolas"/>
          <w:sz w:val="22"/>
        </w:rPr>
        <w:t>attribute, in text</w:t>
      </w:r>
    </w:p>
    <w:p w14:paraId="4925AA70" w14:textId="31F33F54" w:rsidR="00830C61" w:rsidRDefault="00830C61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NOTE: you may need to convert the String</w:t>
      </w:r>
    </w:p>
    <w:p w14:paraId="0D0C750E" w14:textId="044D2BB7" w:rsidR="00830C61" w:rsidRDefault="00830C61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into the type specified by attribute[</w:t>
      </w:r>
      <w:proofErr w:type="spellStart"/>
      <w:r>
        <w:rPr>
          <w:rFonts w:ascii="Consolas" w:hAnsi="Consolas"/>
          <w:sz w:val="22"/>
        </w:rPr>
        <w:t>i</w:t>
      </w:r>
      <w:proofErr w:type="spellEnd"/>
      <w:r>
        <w:rPr>
          <w:rFonts w:ascii="Consolas" w:hAnsi="Consolas"/>
          <w:sz w:val="22"/>
        </w:rPr>
        <w:t>]</w:t>
      </w:r>
    </w:p>
    <w:p w14:paraId="5BD1378E" w14:textId="5ACBB926" w:rsidR="00830C61" w:rsidRDefault="00830C61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in order to perform some operations. </w:t>
      </w:r>
    </w:p>
    <w:p w14:paraId="739D7E8C" w14:textId="3DFA9316" w:rsidR="00830C61" w:rsidRDefault="00830C61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For example, if </w:t>
      </w:r>
      <w:proofErr w:type="gramStart"/>
      <w:r>
        <w:rPr>
          <w:rFonts w:ascii="Consolas" w:hAnsi="Consolas"/>
          <w:sz w:val="22"/>
        </w:rPr>
        <w:t>value[</w:t>
      </w:r>
      <w:proofErr w:type="gramEnd"/>
      <w:r>
        <w:rPr>
          <w:rFonts w:ascii="Consolas" w:hAnsi="Consolas"/>
          <w:sz w:val="22"/>
        </w:rPr>
        <w:t xml:space="preserve">0] = "1234" is </w:t>
      </w:r>
    </w:p>
    <w:p w14:paraId="50E9900D" w14:textId="77777777" w:rsidR="00830C61" w:rsidRDefault="00830C61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originally an integer, you need to convert </w:t>
      </w:r>
    </w:p>
    <w:p w14:paraId="1F92B8E4" w14:textId="40CE2876" w:rsidR="00830C61" w:rsidRDefault="00830C61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into a number before doing an "increment". </w:t>
      </w:r>
    </w:p>
    <w:p w14:paraId="18232A86" w14:textId="77777777" w:rsidR="00DA4500" w:rsidRDefault="00DA4500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You can add some methods here to do such </w:t>
      </w:r>
    </w:p>
    <w:p w14:paraId="6C53B117" w14:textId="6EF8FE96" w:rsidR="00DA4500" w:rsidRPr="00F30A27" w:rsidRDefault="00DA4500" w:rsidP="004128A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                   // conversions (e.g., </w:t>
      </w:r>
      <w:proofErr w:type="spellStart"/>
      <w:proofErr w:type="gramStart"/>
      <w:r>
        <w:rPr>
          <w:rFonts w:ascii="Consolas" w:hAnsi="Consolas"/>
          <w:sz w:val="22"/>
        </w:rPr>
        <w:t>toInt</w:t>
      </w:r>
      <w:proofErr w:type="spellEnd"/>
      <w:r>
        <w:rPr>
          <w:rFonts w:ascii="Consolas" w:hAnsi="Consolas"/>
          <w:sz w:val="22"/>
        </w:rPr>
        <w:t>(</w:t>
      </w:r>
      <w:proofErr w:type="gramEnd"/>
      <w:r>
        <w:rPr>
          <w:rFonts w:ascii="Consolas" w:hAnsi="Consolas"/>
          <w:sz w:val="22"/>
        </w:rPr>
        <w:t xml:space="preserve">), </w:t>
      </w:r>
      <w:proofErr w:type="spellStart"/>
      <w:r>
        <w:rPr>
          <w:rFonts w:ascii="Consolas" w:hAnsi="Consolas"/>
          <w:sz w:val="22"/>
        </w:rPr>
        <w:t>toDouble</w:t>
      </w:r>
      <w:proofErr w:type="spellEnd"/>
      <w:r>
        <w:rPr>
          <w:rFonts w:ascii="Consolas" w:hAnsi="Consolas"/>
          <w:sz w:val="22"/>
        </w:rPr>
        <w:t xml:space="preserve">()) </w:t>
      </w:r>
    </w:p>
    <w:p w14:paraId="002A50D3" w14:textId="4D6E3D4A" w:rsidR="00CC0A00" w:rsidRPr="00F30A27" w:rsidRDefault="00CC0A00" w:rsidP="004128AA">
      <w:pPr>
        <w:rPr>
          <w:rFonts w:ascii="Consolas" w:hAnsi="Consolas"/>
          <w:sz w:val="22"/>
        </w:rPr>
      </w:pPr>
      <w:r w:rsidRPr="00F30A27">
        <w:rPr>
          <w:rFonts w:ascii="Consolas" w:hAnsi="Consolas"/>
          <w:sz w:val="22"/>
        </w:rPr>
        <w:t>}</w:t>
      </w:r>
    </w:p>
    <w:p w14:paraId="3170A0D3" w14:textId="19F4C15B" w:rsidR="00734F41" w:rsidRDefault="00734F41" w:rsidP="004128AA"/>
    <w:p w14:paraId="448FC67D" w14:textId="77777777" w:rsidR="00591292" w:rsidRDefault="00591292" w:rsidP="004128AA"/>
    <w:p w14:paraId="55F09B89" w14:textId="1CBDFA1B" w:rsidR="00233A73" w:rsidRPr="00D87EF9" w:rsidRDefault="00C21C49" w:rsidP="004128AA">
      <w:pPr>
        <w:rPr>
          <w:b/>
          <w:sz w:val="32"/>
        </w:rPr>
      </w:pPr>
      <w:r w:rsidRPr="00D87EF9">
        <w:rPr>
          <w:b/>
          <w:sz w:val="32"/>
        </w:rPr>
        <w:t xml:space="preserve">C. </w:t>
      </w:r>
      <w:r w:rsidR="00F20C1A" w:rsidRPr="00D87EF9">
        <w:rPr>
          <w:b/>
          <w:sz w:val="28"/>
        </w:rPr>
        <w:t>Submission</w:t>
      </w:r>
    </w:p>
    <w:p w14:paraId="504D8E0A" w14:textId="77777777" w:rsidR="00591292" w:rsidRDefault="00591292" w:rsidP="004128AA"/>
    <w:p w14:paraId="0919AC69" w14:textId="4DD9A4DF" w:rsidR="00615ABF" w:rsidRDefault="002635B3" w:rsidP="004128AA">
      <w:r>
        <w:t xml:space="preserve">Zip </w:t>
      </w:r>
      <w:r w:rsidR="00233A73">
        <w:t>your source code</w:t>
      </w:r>
      <w:r>
        <w:t xml:space="preserve"> in one file</w:t>
      </w:r>
      <w:r w:rsidR="00BE24B7">
        <w:t xml:space="preserve"> and submit through Canvas. </w:t>
      </w:r>
    </w:p>
    <w:p w14:paraId="3196DDF2" w14:textId="03CD6C14" w:rsidR="00591292" w:rsidRDefault="00591292" w:rsidP="004128AA"/>
    <w:p w14:paraId="7B7D15A5" w14:textId="38561297" w:rsidR="00591292" w:rsidRPr="00D87EF9" w:rsidRDefault="00A40168" w:rsidP="00591292">
      <w:pPr>
        <w:rPr>
          <w:b/>
          <w:sz w:val="32"/>
        </w:rPr>
      </w:pPr>
      <w:r>
        <w:rPr>
          <w:b/>
          <w:sz w:val="32"/>
        </w:rPr>
        <w:t>D</w:t>
      </w:r>
      <w:r w:rsidR="00591292" w:rsidRPr="00D87EF9">
        <w:rPr>
          <w:b/>
          <w:sz w:val="32"/>
        </w:rPr>
        <w:t xml:space="preserve">. </w:t>
      </w:r>
      <w:r w:rsidR="00591292">
        <w:rPr>
          <w:b/>
          <w:sz w:val="32"/>
        </w:rPr>
        <w:t>Follow-up thoughts</w:t>
      </w:r>
    </w:p>
    <w:p w14:paraId="08B443C5" w14:textId="77777777" w:rsidR="00591292" w:rsidRDefault="00591292" w:rsidP="00591292"/>
    <w:p w14:paraId="0698948B" w14:textId="376C2437" w:rsidR="00591292" w:rsidRDefault="0096789F" w:rsidP="00591292">
      <w:r>
        <w:t xml:space="preserve">If we want to make Toy </w:t>
      </w:r>
      <w:r w:rsidR="00AB57E6">
        <w:t xml:space="preserve">not a toy but </w:t>
      </w:r>
      <w:r>
        <w:t xml:space="preserve">a </w:t>
      </w:r>
      <w:r w:rsidR="00AB57E6">
        <w:t>real</w:t>
      </w:r>
      <w:r>
        <w:t xml:space="preserve"> </w:t>
      </w:r>
      <w:r w:rsidR="00591292">
        <w:t>DBMS</w:t>
      </w:r>
      <w:r w:rsidR="00AB57E6">
        <w:t xml:space="preserve"> that can handle large-scale data</w:t>
      </w:r>
      <w:r>
        <w:t xml:space="preserve">, what must be done? </w:t>
      </w:r>
    </w:p>
    <w:p w14:paraId="7AB7E29A" w14:textId="77777777" w:rsidR="00591292" w:rsidRDefault="00591292" w:rsidP="004128AA"/>
    <w:sectPr w:rsidR="00591292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05DF"/>
    <w:multiLevelType w:val="hybridMultilevel"/>
    <w:tmpl w:val="B2EEC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A7757"/>
    <w:multiLevelType w:val="hybridMultilevel"/>
    <w:tmpl w:val="84CA9B9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0F85F36"/>
    <w:multiLevelType w:val="hybridMultilevel"/>
    <w:tmpl w:val="E4063F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A91DFD"/>
    <w:multiLevelType w:val="hybridMultilevel"/>
    <w:tmpl w:val="5FCA1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60A77"/>
    <w:multiLevelType w:val="hybridMultilevel"/>
    <w:tmpl w:val="440C0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D92EFD"/>
    <w:multiLevelType w:val="hybridMultilevel"/>
    <w:tmpl w:val="BAA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7F4945"/>
    <w:multiLevelType w:val="hybridMultilevel"/>
    <w:tmpl w:val="33D03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F264E6"/>
    <w:multiLevelType w:val="hybridMultilevel"/>
    <w:tmpl w:val="5656904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BC4E6D"/>
    <w:multiLevelType w:val="hybridMultilevel"/>
    <w:tmpl w:val="EE421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F3E56"/>
    <w:multiLevelType w:val="hybridMultilevel"/>
    <w:tmpl w:val="1224389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C410F87"/>
    <w:multiLevelType w:val="hybridMultilevel"/>
    <w:tmpl w:val="DA62A5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8"/>
  </w:num>
  <w:num w:numId="3">
    <w:abstractNumId w:val="3"/>
  </w:num>
  <w:num w:numId="4">
    <w:abstractNumId w:val="5"/>
  </w:num>
  <w:num w:numId="5">
    <w:abstractNumId w:val="4"/>
  </w:num>
  <w:num w:numId="6">
    <w:abstractNumId w:val="10"/>
  </w:num>
  <w:num w:numId="7">
    <w:abstractNumId w:val="1"/>
  </w:num>
  <w:num w:numId="8">
    <w:abstractNumId w:val="9"/>
  </w:num>
  <w:num w:numId="9">
    <w:abstractNumId w:val="2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BkgZGhoYWZubGxko6SsGpxcWZ+XkgBUa1ADYfCXUsAAAA"/>
  </w:docVars>
  <w:rsids>
    <w:rsidRoot w:val="004D0004"/>
    <w:rsid w:val="000000B8"/>
    <w:rsid w:val="00007920"/>
    <w:rsid w:val="00024AC0"/>
    <w:rsid w:val="0003256C"/>
    <w:rsid w:val="000422FB"/>
    <w:rsid w:val="0004488F"/>
    <w:rsid w:val="00045D9B"/>
    <w:rsid w:val="00046FC3"/>
    <w:rsid w:val="0006307B"/>
    <w:rsid w:val="00064E6C"/>
    <w:rsid w:val="0007080E"/>
    <w:rsid w:val="000748A5"/>
    <w:rsid w:val="00083445"/>
    <w:rsid w:val="000A3C91"/>
    <w:rsid w:val="000A64CF"/>
    <w:rsid w:val="000B1C0A"/>
    <w:rsid w:val="000B4EC2"/>
    <w:rsid w:val="000C44A5"/>
    <w:rsid w:val="000C6D2E"/>
    <w:rsid w:val="000D0ECD"/>
    <w:rsid w:val="000D644B"/>
    <w:rsid w:val="000E2EF4"/>
    <w:rsid w:val="000E2F2A"/>
    <w:rsid w:val="000E5B39"/>
    <w:rsid w:val="000E788D"/>
    <w:rsid w:val="000F3B1A"/>
    <w:rsid w:val="000F768E"/>
    <w:rsid w:val="00102C7B"/>
    <w:rsid w:val="00106A00"/>
    <w:rsid w:val="00114375"/>
    <w:rsid w:val="0011776B"/>
    <w:rsid w:val="00120EC5"/>
    <w:rsid w:val="00126A0F"/>
    <w:rsid w:val="00142CDA"/>
    <w:rsid w:val="0015143C"/>
    <w:rsid w:val="00151E6C"/>
    <w:rsid w:val="00156EB0"/>
    <w:rsid w:val="00162E43"/>
    <w:rsid w:val="00167069"/>
    <w:rsid w:val="00180A64"/>
    <w:rsid w:val="001854B5"/>
    <w:rsid w:val="00191ADF"/>
    <w:rsid w:val="001A2780"/>
    <w:rsid w:val="001A7626"/>
    <w:rsid w:val="001C7A1B"/>
    <w:rsid w:val="001D1B81"/>
    <w:rsid w:val="001D2C41"/>
    <w:rsid w:val="001F3096"/>
    <w:rsid w:val="001F43F8"/>
    <w:rsid w:val="002102A3"/>
    <w:rsid w:val="002134D6"/>
    <w:rsid w:val="00227C3C"/>
    <w:rsid w:val="00231404"/>
    <w:rsid w:val="00233A73"/>
    <w:rsid w:val="0024252B"/>
    <w:rsid w:val="002474BC"/>
    <w:rsid w:val="0025271E"/>
    <w:rsid w:val="0026113F"/>
    <w:rsid w:val="002635B3"/>
    <w:rsid w:val="00266A7B"/>
    <w:rsid w:val="002743FC"/>
    <w:rsid w:val="002748A9"/>
    <w:rsid w:val="00286BD9"/>
    <w:rsid w:val="00291F6D"/>
    <w:rsid w:val="002A0384"/>
    <w:rsid w:val="002A477B"/>
    <w:rsid w:val="002A4BBB"/>
    <w:rsid w:val="002A602F"/>
    <w:rsid w:val="002B0115"/>
    <w:rsid w:val="002B238C"/>
    <w:rsid w:val="002B5B71"/>
    <w:rsid w:val="002E1B53"/>
    <w:rsid w:val="002E53FA"/>
    <w:rsid w:val="002F0C1D"/>
    <w:rsid w:val="002F105E"/>
    <w:rsid w:val="002F150B"/>
    <w:rsid w:val="002F7344"/>
    <w:rsid w:val="00311293"/>
    <w:rsid w:val="003115AC"/>
    <w:rsid w:val="00321163"/>
    <w:rsid w:val="0033591C"/>
    <w:rsid w:val="0033775F"/>
    <w:rsid w:val="00340245"/>
    <w:rsid w:val="00340C4F"/>
    <w:rsid w:val="00341714"/>
    <w:rsid w:val="0036676B"/>
    <w:rsid w:val="0037327F"/>
    <w:rsid w:val="00375E69"/>
    <w:rsid w:val="003826F8"/>
    <w:rsid w:val="003908FF"/>
    <w:rsid w:val="00390E40"/>
    <w:rsid w:val="003926CF"/>
    <w:rsid w:val="003944C1"/>
    <w:rsid w:val="003A14F0"/>
    <w:rsid w:val="003B1BE1"/>
    <w:rsid w:val="003B2399"/>
    <w:rsid w:val="003C5E98"/>
    <w:rsid w:val="003C7686"/>
    <w:rsid w:val="003D3EFF"/>
    <w:rsid w:val="003D79E3"/>
    <w:rsid w:val="003E1D14"/>
    <w:rsid w:val="003F12F1"/>
    <w:rsid w:val="00400BC3"/>
    <w:rsid w:val="00406095"/>
    <w:rsid w:val="00411458"/>
    <w:rsid w:val="00411ABE"/>
    <w:rsid w:val="004128AA"/>
    <w:rsid w:val="0043324F"/>
    <w:rsid w:val="00434F04"/>
    <w:rsid w:val="004514D6"/>
    <w:rsid w:val="00452790"/>
    <w:rsid w:val="00452F16"/>
    <w:rsid w:val="00454CA8"/>
    <w:rsid w:val="00461BEC"/>
    <w:rsid w:val="00464D14"/>
    <w:rsid w:val="00465786"/>
    <w:rsid w:val="00471CBB"/>
    <w:rsid w:val="00472B37"/>
    <w:rsid w:val="00476135"/>
    <w:rsid w:val="00476914"/>
    <w:rsid w:val="00476B11"/>
    <w:rsid w:val="004851D8"/>
    <w:rsid w:val="00487BE3"/>
    <w:rsid w:val="004933E3"/>
    <w:rsid w:val="004942E9"/>
    <w:rsid w:val="004A1FE5"/>
    <w:rsid w:val="004B480A"/>
    <w:rsid w:val="004C588E"/>
    <w:rsid w:val="004D0004"/>
    <w:rsid w:val="004D3491"/>
    <w:rsid w:val="004D41CE"/>
    <w:rsid w:val="004D791C"/>
    <w:rsid w:val="004E14AD"/>
    <w:rsid w:val="004E4A89"/>
    <w:rsid w:val="004F132A"/>
    <w:rsid w:val="004F2144"/>
    <w:rsid w:val="004F4779"/>
    <w:rsid w:val="00501280"/>
    <w:rsid w:val="00501834"/>
    <w:rsid w:val="0050266D"/>
    <w:rsid w:val="00507649"/>
    <w:rsid w:val="00507F3F"/>
    <w:rsid w:val="00511EF5"/>
    <w:rsid w:val="00516A05"/>
    <w:rsid w:val="00517573"/>
    <w:rsid w:val="00517BD5"/>
    <w:rsid w:val="00544357"/>
    <w:rsid w:val="00547A76"/>
    <w:rsid w:val="00552041"/>
    <w:rsid w:val="0056687F"/>
    <w:rsid w:val="00591292"/>
    <w:rsid w:val="00596BDC"/>
    <w:rsid w:val="005A77BE"/>
    <w:rsid w:val="005B6372"/>
    <w:rsid w:val="005C6228"/>
    <w:rsid w:val="005C684A"/>
    <w:rsid w:val="005D5C11"/>
    <w:rsid w:val="005D612A"/>
    <w:rsid w:val="005E1B28"/>
    <w:rsid w:val="005F20FA"/>
    <w:rsid w:val="005F77F0"/>
    <w:rsid w:val="005F7FB2"/>
    <w:rsid w:val="006111AE"/>
    <w:rsid w:val="00615ABF"/>
    <w:rsid w:val="00623D96"/>
    <w:rsid w:val="00627034"/>
    <w:rsid w:val="00631BB9"/>
    <w:rsid w:val="00631BD7"/>
    <w:rsid w:val="006353AC"/>
    <w:rsid w:val="006539F2"/>
    <w:rsid w:val="00666581"/>
    <w:rsid w:val="00676102"/>
    <w:rsid w:val="00682464"/>
    <w:rsid w:val="006902E4"/>
    <w:rsid w:val="006926BA"/>
    <w:rsid w:val="00695852"/>
    <w:rsid w:val="006A5F18"/>
    <w:rsid w:val="006B5A43"/>
    <w:rsid w:val="006B5D01"/>
    <w:rsid w:val="006B7E25"/>
    <w:rsid w:val="006C1ABD"/>
    <w:rsid w:val="006C4CF7"/>
    <w:rsid w:val="006C6843"/>
    <w:rsid w:val="006C78FC"/>
    <w:rsid w:val="006D3E23"/>
    <w:rsid w:val="006D7954"/>
    <w:rsid w:val="006D7E0C"/>
    <w:rsid w:val="006E3361"/>
    <w:rsid w:val="006E699E"/>
    <w:rsid w:val="006F771A"/>
    <w:rsid w:val="006F777E"/>
    <w:rsid w:val="0071111B"/>
    <w:rsid w:val="00714B6F"/>
    <w:rsid w:val="0071517D"/>
    <w:rsid w:val="0071626C"/>
    <w:rsid w:val="007162E4"/>
    <w:rsid w:val="00721B77"/>
    <w:rsid w:val="00724905"/>
    <w:rsid w:val="00725AC4"/>
    <w:rsid w:val="007336DA"/>
    <w:rsid w:val="00734F41"/>
    <w:rsid w:val="0074358D"/>
    <w:rsid w:val="00747932"/>
    <w:rsid w:val="00747B9F"/>
    <w:rsid w:val="007644FB"/>
    <w:rsid w:val="00765A08"/>
    <w:rsid w:val="007858C8"/>
    <w:rsid w:val="00795180"/>
    <w:rsid w:val="007B0D74"/>
    <w:rsid w:val="007B4F4E"/>
    <w:rsid w:val="007D03AE"/>
    <w:rsid w:val="007D4C5D"/>
    <w:rsid w:val="007F5C52"/>
    <w:rsid w:val="00801F43"/>
    <w:rsid w:val="00803869"/>
    <w:rsid w:val="008157C2"/>
    <w:rsid w:val="008246E2"/>
    <w:rsid w:val="0082676E"/>
    <w:rsid w:val="00827C36"/>
    <w:rsid w:val="0083061B"/>
    <w:rsid w:val="00830C61"/>
    <w:rsid w:val="008318E5"/>
    <w:rsid w:val="00832F75"/>
    <w:rsid w:val="00834B38"/>
    <w:rsid w:val="00841F1C"/>
    <w:rsid w:val="00845AD0"/>
    <w:rsid w:val="00846CFD"/>
    <w:rsid w:val="0084751D"/>
    <w:rsid w:val="00854244"/>
    <w:rsid w:val="00856289"/>
    <w:rsid w:val="00862504"/>
    <w:rsid w:val="00871FE1"/>
    <w:rsid w:val="0087692D"/>
    <w:rsid w:val="00877EC6"/>
    <w:rsid w:val="008858C1"/>
    <w:rsid w:val="008A3C2F"/>
    <w:rsid w:val="008A5267"/>
    <w:rsid w:val="008B2182"/>
    <w:rsid w:val="008B7C9A"/>
    <w:rsid w:val="008D125D"/>
    <w:rsid w:val="008D18CD"/>
    <w:rsid w:val="008D441B"/>
    <w:rsid w:val="008D469C"/>
    <w:rsid w:val="008E3724"/>
    <w:rsid w:val="008F2718"/>
    <w:rsid w:val="008F2E6B"/>
    <w:rsid w:val="008F7BD9"/>
    <w:rsid w:val="00901232"/>
    <w:rsid w:val="00902468"/>
    <w:rsid w:val="009162FF"/>
    <w:rsid w:val="00932131"/>
    <w:rsid w:val="009329BC"/>
    <w:rsid w:val="00935D23"/>
    <w:rsid w:val="00954C82"/>
    <w:rsid w:val="00957904"/>
    <w:rsid w:val="0096789F"/>
    <w:rsid w:val="00980F48"/>
    <w:rsid w:val="009A5099"/>
    <w:rsid w:val="009A6981"/>
    <w:rsid w:val="009A6CD8"/>
    <w:rsid w:val="009B431A"/>
    <w:rsid w:val="009C35FA"/>
    <w:rsid w:val="009C6431"/>
    <w:rsid w:val="009D3A77"/>
    <w:rsid w:val="009F102D"/>
    <w:rsid w:val="009F6F3D"/>
    <w:rsid w:val="009F7FCA"/>
    <w:rsid w:val="00A04DFD"/>
    <w:rsid w:val="00A14CA8"/>
    <w:rsid w:val="00A168E5"/>
    <w:rsid w:val="00A23613"/>
    <w:rsid w:val="00A40168"/>
    <w:rsid w:val="00A41A57"/>
    <w:rsid w:val="00A421CA"/>
    <w:rsid w:val="00A4404A"/>
    <w:rsid w:val="00A465DC"/>
    <w:rsid w:val="00A524CA"/>
    <w:rsid w:val="00A53ADF"/>
    <w:rsid w:val="00A54AF3"/>
    <w:rsid w:val="00A6054A"/>
    <w:rsid w:val="00A61663"/>
    <w:rsid w:val="00A6644C"/>
    <w:rsid w:val="00A70E47"/>
    <w:rsid w:val="00A711D2"/>
    <w:rsid w:val="00A730F1"/>
    <w:rsid w:val="00A749BB"/>
    <w:rsid w:val="00A91B4C"/>
    <w:rsid w:val="00A9243B"/>
    <w:rsid w:val="00AA0296"/>
    <w:rsid w:val="00AA107F"/>
    <w:rsid w:val="00AA32F6"/>
    <w:rsid w:val="00AB2885"/>
    <w:rsid w:val="00AB57E6"/>
    <w:rsid w:val="00AC002C"/>
    <w:rsid w:val="00AE2AFD"/>
    <w:rsid w:val="00B013BC"/>
    <w:rsid w:val="00B067E0"/>
    <w:rsid w:val="00B13347"/>
    <w:rsid w:val="00B21E2C"/>
    <w:rsid w:val="00B264D5"/>
    <w:rsid w:val="00B37305"/>
    <w:rsid w:val="00B420BA"/>
    <w:rsid w:val="00B435F0"/>
    <w:rsid w:val="00B50057"/>
    <w:rsid w:val="00B54559"/>
    <w:rsid w:val="00B615D6"/>
    <w:rsid w:val="00B61C9F"/>
    <w:rsid w:val="00B61E43"/>
    <w:rsid w:val="00B66AC6"/>
    <w:rsid w:val="00B67C51"/>
    <w:rsid w:val="00B70AEF"/>
    <w:rsid w:val="00B72E74"/>
    <w:rsid w:val="00B90D87"/>
    <w:rsid w:val="00BA09B2"/>
    <w:rsid w:val="00BA4458"/>
    <w:rsid w:val="00BA70BA"/>
    <w:rsid w:val="00BD2F61"/>
    <w:rsid w:val="00BD61E6"/>
    <w:rsid w:val="00BE24B7"/>
    <w:rsid w:val="00BF1AE2"/>
    <w:rsid w:val="00C02E9D"/>
    <w:rsid w:val="00C04125"/>
    <w:rsid w:val="00C21C49"/>
    <w:rsid w:val="00C2424E"/>
    <w:rsid w:val="00C308F6"/>
    <w:rsid w:val="00C313DD"/>
    <w:rsid w:val="00C32721"/>
    <w:rsid w:val="00C36853"/>
    <w:rsid w:val="00C3771E"/>
    <w:rsid w:val="00C41EAF"/>
    <w:rsid w:val="00C43740"/>
    <w:rsid w:val="00C479FC"/>
    <w:rsid w:val="00C51E33"/>
    <w:rsid w:val="00C64016"/>
    <w:rsid w:val="00C83CBC"/>
    <w:rsid w:val="00C840F4"/>
    <w:rsid w:val="00C84C0B"/>
    <w:rsid w:val="00C9340D"/>
    <w:rsid w:val="00C95DFC"/>
    <w:rsid w:val="00CA0CB7"/>
    <w:rsid w:val="00CA448E"/>
    <w:rsid w:val="00CB30CD"/>
    <w:rsid w:val="00CB4AB6"/>
    <w:rsid w:val="00CC0A00"/>
    <w:rsid w:val="00CC3844"/>
    <w:rsid w:val="00CE6B82"/>
    <w:rsid w:val="00D0193E"/>
    <w:rsid w:val="00D058E5"/>
    <w:rsid w:val="00D135DA"/>
    <w:rsid w:val="00D13625"/>
    <w:rsid w:val="00D16BFD"/>
    <w:rsid w:val="00D33936"/>
    <w:rsid w:val="00D40538"/>
    <w:rsid w:val="00D45C96"/>
    <w:rsid w:val="00D531A5"/>
    <w:rsid w:val="00D56C9E"/>
    <w:rsid w:val="00D64ACD"/>
    <w:rsid w:val="00D74782"/>
    <w:rsid w:val="00D75D3E"/>
    <w:rsid w:val="00D76522"/>
    <w:rsid w:val="00D829F4"/>
    <w:rsid w:val="00D8537B"/>
    <w:rsid w:val="00D87EF9"/>
    <w:rsid w:val="00D91168"/>
    <w:rsid w:val="00D9471C"/>
    <w:rsid w:val="00D96039"/>
    <w:rsid w:val="00D97ED9"/>
    <w:rsid w:val="00DA147D"/>
    <w:rsid w:val="00DA4294"/>
    <w:rsid w:val="00DA4500"/>
    <w:rsid w:val="00DA6226"/>
    <w:rsid w:val="00DB1323"/>
    <w:rsid w:val="00DB493A"/>
    <w:rsid w:val="00DB4FA5"/>
    <w:rsid w:val="00DC000C"/>
    <w:rsid w:val="00DC107B"/>
    <w:rsid w:val="00DC7C46"/>
    <w:rsid w:val="00DD7AEA"/>
    <w:rsid w:val="00DD7D9E"/>
    <w:rsid w:val="00DE477D"/>
    <w:rsid w:val="00DF280F"/>
    <w:rsid w:val="00DF31C6"/>
    <w:rsid w:val="00DF7872"/>
    <w:rsid w:val="00E05378"/>
    <w:rsid w:val="00E17718"/>
    <w:rsid w:val="00E25137"/>
    <w:rsid w:val="00E37336"/>
    <w:rsid w:val="00E4316B"/>
    <w:rsid w:val="00E43D6B"/>
    <w:rsid w:val="00E47A9A"/>
    <w:rsid w:val="00E51EAE"/>
    <w:rsid w:val="00E524D4"/>
    <w:rsid w:val="00E71D81"/>
    <w:rsid w:val="00E71E10"/>
    <w:rsid w:val="00E82E5F"/>
    <w:rsid w:val="00E93122"/>
    <w:rsid w:val="00E939E0"/>
    <w:rsid w:val="00EA28BF"/>
    <w:rsid w:val="00EA4EF9"/>
    <w:rsid w:val="00EA65F0"/>
    <w:rsid w:val="00EA7021"/>
    <w:rsid w:val="00EB2A40"/>
    <w:rsid w:val="00EB2DCF"/>
    <w:rsid w:val="00EB7683"/>
    <w:rsid w:val="00EC3E91"/>
    <w:rsid w:val="00EC448E"/>
    <w:rsid w:val="00ED0C6B"/>
    <w:rsid w:val="00ED40A7"/>
    <w:rsid w:val="00EE13CC"/>
    <w:rsid w:val="00F015B3"/>
    <w:rsid w:val="00F03F03"/>
    <w:rsid w:val="00F14EE7"/>
    <w:rsid w:val="00F20C1A"/>
    <w:rsid w:val="00F2361B"/>
    <w:rsid w:val="00F245F7"/>
    <w:rsid w:val="00F26CF8"/>
    <w:rsid w:val="00F30A27"/>
    <w:rsid w:val="00F3729D"/>
    <w:rsid w:val="00F40CB5"/>
    <w:rsid w:val="00F41F29"/>
    <w:rsid w:val="00F51BD1"/>
    <w:rsid w:val="00F62BDE"/>
    <w:rsid w:val="00F71680"/>
    <w:rsid w:val="00F7613F"/>
    <w:rsid w:val="00F83362"/>
    <w:rsid w:val="00F83369"/>
    <w:rsid w:val="00F83D0F"/>
    <w:rsid w:val="00F850E0"/>
    <w:rsid w:val="00F93295"/>
    <w:rsid w:val="00F970F6"/>
    <w:rsid w:val="00FB046B"/>
    <w:rsid w:val="00FB120C"/>
    <w:rsid w:val="00FC2C85"/>
    <w:rsid w:val="00FF174B"/>
    <w:rsid w:val="00FF6344"/>
    <w:rsid w:val="00FF6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185D34"/>
  <w14:defaultImageDpi w14:val="330"/>
  <w15:docId w15:val="{F2998EEC-2287-3E4B-A86A-3C1C1114E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7C5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90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67C5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1</Pages>
  <Words>999</Words>
  <Characters>569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Charles Yang</cp:lastModifiedBy>
  <cp:revision>422</cp:revision>
  <dcterms:created xsi:type="dcterms:W3CDTF">2016-04-02T15:52:00Z</dcterms:created>
  <dcterms:modified xsi:type="dcterms:W3CDTF">2021-04-29T21:56:00Z</dcterms:modified>
</cp:coreProperties>
</file>